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283C" w:rsidRDefault="0016283C" w:rsidP="00F03457">
      <w:pPr>
        <w:pStyle w:val="ConsPlusNormal"/>
        <w:jc w:val="right"/>
        <w:rPr>
          <w:bCs/>
          <w:color w:val="26282F"/>
          <w:sz w:val="28"/>
          <w:szCs w:val="28"/>
        </w:rPr>
      </w:pPr>
      <w:bookmarkStart w:id="0" w:name="sub_14000"/>
    </w:p>
    <w:p w:rsidR="0091615C" w:rsidRPr="0091615C" w:rsidRDefault="0016283C" w:rsidP="00F03457">
      <w:pPr>
        <w:pStyle w:val="ConsPlusNormal"/>
        <w:jc w:val="right"/>
        <w:rPr>
          <w:bCs/>
          <w:color w:val="26282F"/>
          <w:sz w:val="28"/>
          <w:szCs w:val="28"/>
        </w:rPr>
      </w:pPr>
      <w:r>
        <w:rPr>
          <w:bCs/>
          <w:color w:val="26282F"/>
          <w:sz w:val="28"/>
          <w:szCs w:val="28"/>
        </w:rPr>
        <w:t xml:space="preserve"> </w:t>
      </w:r>
    </w:p>
    <w:p w:rsidR="0091615C" w:rsidRDefault="0091615C" w:rsidP="004E770C">
      <w:pPr>
        <w:pStyle w:val="ConsPlusNormal"/>
        <w:jc w:val="center"/>
        <w:rPr>
          <w:bCs/>
          <w:color w:val="26282F"/>
          <w:szCs w:val="28"/>
        </w:rPr>
      </w:pPr>
    </w:p>
    <w:p w:rsidR="00647281" w:rsidRPr="004E770C" w:rsidRDefault="004E770C" w:rsidP="004E770C">
      <w:pPr>
        <w:pStyle w:val="ConsPlusNormal"/>
        <w:jc w:val="center"/>
        <w:rPr>
          <w:bCs/>
          <w:color w:val="26282F"/>
          <w:szCs w:val="28"/>
        </w:rPr>
      </w:pPr>
      <w:r w:rsidRPr="004E770C">
        <w:rPr>
          <w:rStyle w:val="a3"/>
          <w:b w:val="0"/>
          <w:noProof/>
          <w:szCs w:val="28"/>
        </w:rPr>
        <w:drawing>
          <wp:inline distT="0" distB="0" distL="0" distR="0">
            <wp:extent cx="685800" cy="666750"/>
            <wp:effectExtent l="19050" t="0" r="0" b="0"/>
            <wp:docPr id="5" name="Рисунок 22" descr="C:\Users\SRV_Laptop\Downloads\Безымянный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SRV_Laptop\Downloads\Безымянный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8768" b="29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7281" w:rsidRPr="00647281" w:rsidRDefault="00647281" w:rsidP="00647281">
      <w:pPr>
        <w:ind w:firstLine="0"/>
        <w:jc w:val="center"/>
        <w:rPr>
          <w:rStyle w:val="a3"/>
          <w:rFonts w:ascii="Times New Roman" w:hAnsi="Times New Roman" w:cs="Times New Roman"/>
          <w:color w:val="auto"/>
          <w:sz w:val="28"/>
          <w:szCs w:val="28"/>
        </w:rPr>
      </w:pPr>
    </w:p>
    <w:p w:rsidR="00647281" w:rsidRPr="00094655" w:rsidRDefault="00647281" w:rsidP="00647281">
      <w:pPr>
        <w:ind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94655">
        <w:rPr>
          <w:rFonts w:ascii="Times New Roman" w:hAnsi="Times New Roman" w:cs="Times New Roman"/>
          <w:b/>
          <w:color w:val="000000"/>
          <w:sz w:val="28"/>
          <w:szCs w:val="28"/>
        </w:rPr>
        <w:t>АДМИНИСТРАЦИЯ Ш</w:t>
      </w:r>
      <w:r w:rsidR="00C22A8C">
        <w:rPr>
          <w:rFonts w:ascii="Times New Roman" w:hAnsi="Times New Roman" w:cs="Times New Roman"/>
          <w:b/>
          <w:color w:val="000000"/>
          <w:sz w:val="28"/>
          <w:szCs w:val="28"/>
        </w:rPr>
        <w:t>АЛИНСКОГО</w:t>
      </w:r>
      <w:r w:rsidRPr="00094655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МУНИЦИПАЛЬНОГО РАЙОНА ЧЕЧЕНСКОЙ РЕСПУБЛИКИ</w:t>
      </w:r>
    </w:p>
    <w:p w:rsidR="00647281" w:rsidRPr="007D69A2" w:rsidRDefault="00647281" w:rsidP="00647281">
      <w:pPr>
        <w:pStyle w:val="ConsPlusNonformat"/>
        <w:jc w:val="center"/>
        <w:rPr>
          <w:rFonts w:ascii="Times New Roman" w:hAnsi="Times New Roman" w:cs="Times New Roman"/>
          <w:color w:val="000000"/>
          <w:sz w:val="24"/>
          <w:szCs w:val="28"/>
        </w:rPr>
      </w:pPr>
      <w:r w:rsidRPr="007D69A2">
        <w:rPr>
          <w:rFonts w:ascii="Times New Roman" w:hAnsi="Times New Roman" w:cs="Times New Roman"/>
          <w:color w:val="000000"/>
          <w:sz w:val="24"/>
          <w:szCs w:val="28"/>
        </w:rPr>
        <w:t>(АДМИНИСТРАЦИЯ Ш</w:t>
      </w:r>
      <w:r w:rsidR="00C22A8C">
        <w:rPr>
          <w:rFonts w:ascii="Times New Roman" w:hAnsi="Times New Roman" w:cs="Times New Roman"/>
          <w:color w:val="000000"/>
          <w:sz w:val="24"/>
          <w:szCs w:val="28"/>
        </w:rPr>
        <w:t>АЛИНСКОГО</w:t>
      </w:r>
      <w:r w:rsidRPr="007D69A2">
        <w:rPr>
          <w:rFonts w:ascii="Times New Roman" w:hAnsi="Times New Roman" w:cs="Times New Roman"/>
          <w:color w:val="000000"/>
          <w:sz w:val="24"/>
          <w:szCs w:val="28"/>
        </w:rPr>
        <w:t xml:space="preserve"> МУНИЦИПАЛЬНОГО РАЙОНА)</w:t>
      </w:r>
    </w:p>
    <w:p w:rsidR="00647281" w:rsidRPr="00094655" w:rsidRDefault="00647281" w:rsidP="00647281">
      <w:pPr>
        <w:pStyle w:val="ConsPlusNonformat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647281" w:rsidRPr="00094655" w:rsidRDefault="00647281" w:rsidP="00647281">
      <w:pPr>
        <w:ind w:firstLine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94655">
        <w:rPr>
          <w:rFonts w:ascii="Times New Roman" w:hAnsi="Times New Roman" w:cs="Times New Roman"/>
          <w:b/>
          <w:bCs/>
          <w:sz w:val="28"/>
          <w:szCs w:val="28"/>
        </w:rPr>
        <w:t>НОХЧИЙН РЕСПУБЛИКАН</w:t>
      </w:r>
    </w:p>
    <w:p w:rsidR="00647281" w:rsidRPr="00094655" w:rsidRDefault="00647281" w:rsidP="00647281">
      <w:pPr>
        <w:ind w:firstLine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94655">
        <w:rPr>
          <w:rFonts w:ascii="Times New Roman" w:hAnsi="Times New Roman" w:cs="Times New Roman"/>
          <w:b/>
          <w:bCs/>
          <w:sz w:val="28"/>
          <w:szCs w:val="28"/>
        </w:rPr>
        <w:t>ШЕЛ</w:t>
      </w:r>
      <w:r w:rsidR="00C22A8C">
        <w:rPr>
          <w:rFonts w:ascii="Times New Roman" w:hAnsi="Times New Roman" w:cs="Times New Roman"/>
          <w:b/>
          <w:bCs/>
          <w:sz w:val="28"/>
          <w:szCs w:val="28"/>
        </w:rPr>
        <w:t>АН</w:t>
      </w:r>
      <w:r w:rsidRPr="00094655">
        <w:rPr>
          <w:rFonts w:ascii="Times New Roman" w:hAnsi="Times New Roman" w:cs="Times New Roman"/>
          <w:b/>
          <w:bCs/>
          <w:sz w:val="28"/>
          <w:szCs w:val="28"/>
        </w:rPr>
        <w:t xml:space="preserve"> МУНИЦИПАЛЬНИ К</w:t>
      </w:r>
      <w:proofErr w:type="gramStart"/>
      <w:r w:rsidRPr="00094655">
        <w:rPr>
          <w:rFonts w:ascii="Times New Roman" w:hAnsi="Times New Roman" w:cs="Times New Roman"/>
          <w:b/>
          <w:bCs/>
          <w:sz w:val="28"/>
          <w:szCs w:val="28"/>
          <w:lang w:val="en-US"/>
        </w:rPr>
        <w:t>I</w:t>
      </w:r>
      <w:proofErr w:type="gramEnd"/>
      <w:r w:rsidRPr="00094655">
        <w:rPr>
          <w:rFonts w:ascii="Times New Roman" w:hAnsi="Times New Roman" w:cs="Times New Roman"/>
          <w:b/>
          <w:bCs/>
          <w:sz w:val="28"/>
          <w:szCs w:val="28"/>
        </w:rPr>
        <w:t>ОШТАН АДМИНИСТРАЦИ</w:t>
      </w:r>
    </w:p>
    <w:p w:rsidR="00647281" w:rsidRPr="007D69A2" w:rsidRDefault="00647281" w:rsidP="00647281">
      <w:pPr>
        <w:ind w:firstLine="0"/>
        <w:jc w:val="center"/>
        <w:rPr>
          <w:rFonts w:ascii="Times New Roman" w:hAnsi="Times New Roman" w:cs="Times New Roman"/>
          <w:bCs/>
          <w:szCs w:val="28"/>
        </w:rPr>
      </w:pPr>
      <w:r w:rsidRPr="007D69A2">
        <w:rPr>
          <w:rFonts w:ascii="Times New Roman" w:hAnsi="Times New Roman" w:cs="Times New Roman"/>
          <w:bCs/>
          <w:szCs w:val="28"/>
        </w:rPr>
        <w:t>(ШЕЛ</w:t>
      </w:r>
      <w:r w:rsidR="00C22A8C">
        <w:rPr>
          <w:rFonts w:ascii="Times New Roman" w:hAnsi="Times New Roman" w:cs="Times New Roman"/>
          <w:bCs/>
          <w:szCs w:val="28"/>
        </w:rPr>
        <w:t>АН</w:t>
      </w:r>
      <w:r w:rsidRPr="007D69A2">
        <w:rPr>
          <w:rFonts w:ascii="Times New Roman" w:hAnsi="Times New Roman" w:cs="Times New Roman"/>
          <w:bCs/>
          <w:szCs w:val="28"/>
        </w:rPr>
        <w:t xml:space="preserve"> МУНИЦИПАЛЬНИ К</w:t>
      </w:r>
      <w:proofErr w:type="gramStart"/>
      <w:r w:rsidRPr="007D69A2">
        <w:rPr>
          <w:rFonts w:ascii="Times New Roman" w:hAnsi="Times New Roman" w:cs="Times New Roman"/>
          <w:bCs/>
          <w:szCs w:val="28"/>
          <w:lang w:val="en-US"/>
        </w:rPr>
        <w:t>I</w:t>
      </w:r>
      <w:proofErr w:type="gramEnd"/>
      <w:r w:rsidRPr="007D69A2">
        <w:rPr>
          <w:rFonts w:ascii="Times New Roman" w:hAnsi="Times New Roman" w:cs="Times New Roman"/>
          <w:bCs/>
          <w:szCs w:val="28"/>
        </w:rPr>
        <w:t>ОШТАН АДМИНИСТРАЦИ)</w:t>
      </w:r>
    </w:p>
    <w:p w:rsidR="00647281" w:rsidRDefault="00647281" w:rsidP="00647281">
      <w:pPr>
        <w:pStyle w:val="ConsPlusNormal"/>
        <w:jc w:val="right"/>
        <w:rPr>
          <w:rStyle w:val="a3"/>
          <w:b w:val="0"/>
          <w:szCs w:val="28"/>
        </w:rPr>
      </w:pPr>
    </w:p>
    <w:p w:rsidR="00606121" w:rsidRDefault="00606121" w:rsidP="00647281">
      <w:pPr>
        <w:pStyle w:val="a6"/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:rsidR="00647281" w:rsidRPr="00752071" w:rsidRDefault="00606121" w:rsidP="00647281">
      <w:pPr>
        <w:pStyle w:val="a6"/>
        <w:jc w:val="center"/>
        <w:rPr>
          <w:rStyle w:val="a3"/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r>
        <w:rPr>
          <w:rStyle w:val="a3"/>
          <w:rFonts w:ascii="Times New Roman" w:hAnsi="Times New Roman" w:cs="Times New Roman"/>
          <w:sz w:val="28"/>
          <w:szCs w:val="28"/>
        </w:rPr>
        <w:t>ПОСТАНОВЛЕНИЕ</w:t>
      </w:r>
    </w:p>
    <w:tbl>
      <w:tblPr>
        <w:tblStyle w:val="af"/>
        <w:tblW w:w="0" w:type="auto"/>
        <w:tblLook w:val="04A0"/>
      </w:tblPr>
      <w:tblGrid>
        <w:gridCol w:w="2660"/>
        <w:gridCol w:w="5812"/>
        <w:gridCol w:w="1100"/>
      </w:tblGrid>
      <w:tr w:rsidR="00647281" w:rsidRPr="00752071" w:rsidTr="00606121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47281" w:rsidRPr="00752071" w:rsidRDefault="002640AA" w:rsidP="00606121">
            <w:pPr>
              <w:pStyle w:val="a6"/>
              <w:jc w:val="center"/>
              <w:rPr>
                <w:rStyle w:val="a3"/>
                <w:rFonts w:ascii="Times New Roman" w:hAnsi="Times New Roman" w:cs="Times New Roman"/>
                <w:b w:val="0"/>
                <w:bCs w:val="0"/>
                <w:color w:val="auto"/>
                <w:sz w:val="28"/>
                <w:szCs w:val="28"/>
              </w:rPr>
            </w:pPr>
            <w:r>
              <w:rPr>
                <w:rStyle w:val="a3"/>
                <w:rFonts w:ascii="Times New Roman" w:hAnsi="Times New Roman" w:cs="Times New Roman"/>
                <w:b w:val="0"/>
                <w:bCs w:val="0"/>
                <w:color w:val="auto"/>
                <w:sz w:val="28"/>
                <w:szCs w:val="28"/>
              </w:rPr>
              <w:t>30.12.2019г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:rsidR="00647281" w:rsidRPr="00752071" w:rsidRDefault="00647281" w:rsidP="00606121">
            <w:pPr>
              <w:pStyle w:val="a6"/>
              <w:jc w:val="right"/>
              <w:rPr>
                <w:rStyle w:val="a3"/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752071">
              <w:rPr>
                <w:rStyle w:val="a3"/>
                <w:rFonts w:ascii="Times New Roman" w:hAnsi="Times New Roman" w:cs="Times New Roman"/>
                <w:b w:val="0"/>
                <w:sz w:val="28"/>
                <w:szCs w:val="28"/>
              </w:rPr>
              <w:t>№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47281" w:rsidRPr="00752071" w:rsidRDefault="002640AA" w:rsidP="00606121">
            <w:pPr>
              <w:pStyle w:val="a6"/>
              <w:jc w:val="center"/>
              <w:rPr>
                <w:rStyle w:val="a3"/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Style w:val="a3"/>
                <w:rFonts w:ascii="Times New Roman" w:hAnsi="Times New Roman" w:cs="Times New Roman"/>
                <w:b w:val="0"/>
                <w:sz w:val="28"/>
                <w:szCs w:val="28"/>
              </w:rPr>
              <w:t>94-п</w:t>
            </w:r>
          </w:p>
        </w:tc>
      </w:tr>
    </w:tbl>
    <w:p w:rsidR="00647281" w:rsidRPr="00752071" w:rsidRDefault="00C22A8C" w:rsidP="00647281">
      <w:pPr>
        <w:pStyle w:val="a6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</w:t>
      </w:r>
      <w:r w:rsidR="00647281" w:rsidRPr="00752071">
        <w:rPr>
          <w:rFonts w:ascii="Times New Roman" w:hAnsi="Times New Roman" w:cs="Times New Roman"/>
          <w:sz w:val="28"/>
          <w:szCs w:val="28"/>
        </w:rPr>
        <w:t xml:space="preserve">. </w:t>
      </w:r>
      <w:r w:rsidR="00647281">
        <w:rPr>
          <w:rFonts w:ascii="Times New Roman" w:hAnsi="Times New Roman" w:cs="Times New Roman"/>
          <w:sz w:val="28"/>
          <w:szCs w:val="28"/>
        </w:rPr>
        <w:t>Ш</w:t>
      </w:r>
      <w:r>
        <w:rPr>
          <w:rFonts w:ascii="Times New Roman" w:hAnsi="Times New Roman" w:cs="Times New Roman"/>
          <w:sz w:val="28"/>
          <w:szCs w:val="28"/>
        </w:rPr>
        <w:t>али</w:t>
      </w:r>
    </w:p>
    <w:p w:rsidR="00647281" w:rsidRDefault="00647281" w:rsidP="00CA10AD">
      <w:pPr>
        <w:pStyle w:val="ConsPlusNormal"/>
        <w:jc w:val="right"/>
        <w:rPr>
          <w:rStyle w:val="a3"/>
          <w:b w:val="0"/>
          <w:szCs w:val="28"/>
        </w:rPr>
      </w:pPr>
    </w:p>
    <w:p w:rsidR="00606121" w:rsidRDefault="00606121" w:rsidP="00CA10AD">
      <w:pPr>
        <w:pStyle w:val="ConsPlusNormal"/>
        <w:jc w:val="right"/>
        <w:rPr>
          <w:rStyle w:val="a3"/>
          <w:b w:val="0"/>
          <w:szCs w:val="28"/>
        </w:rPr>
      </w:pPr>
    </w:p>
    <w:p w:rsidR="0049017E" w:rsidRPr="008278EB" w:rsidRDefault="0049017E" w:rsidP="0049017E">
      <w:pPr>
        <w:rPr>
          <w:rFonts w:ascii="Times New Roman" w:hAnsi="Times New Roman" w:cs="Times New Roman"/>
          <w:b/>
          <w:sz w:val="28"/>
        </w:rPr>
      </w:pPr>
      <w:r>
        <w:rPr>
          <w:b/>
          <w:szCs w:val="28"/>
        </w:rPr>
        <w:t xml:space="preserve"> </w:t>
      </w:r>
      <w:r w:rsidRPr="008278EB">
        <w:rPr>
          <w:rFonts w:ascii="Times New Roman" w:hAnsi="Times New Roman" w:cs="Times New Roman"/>
          <w:b/>
          <w:sz w:val="28"/>
        </w:rPr>
        <w:t xml:space="preserve">Об утверждении Порядка формирования, ведения, ежегодного дополнения и опубликования перечня муниципального имущества  </w:t>
      </w:r>
      <w:r w:rsidRPr="008278EB">
        <w:rPr>
          <w:rFonts w:ascii="Times New Roman" w:eastAsia="Cambria" w:hAnsi="Times New Roman" w:cs="Times New Roman"/>
          <w:b/>
          <w:color w:val="000000"/>
          <w:sz w:val="28"/>
          <w:szCs w:val="28"/>
        </w:rPr>
        <w:t>Шалинского</w:t>
      </w:r>
      <w:r w:rsidRPr="008278EB">
        <w:rPr>
          <w:rFonts w:ascii="Times New Roman" w:hAnsi="Times New Roman" w:cs="Times New Roman"/>
          <w:b/>
          <w:sz w:val="28"/>
        </w:rPr>
        <w:t xml:space="preserve"> муниципального района, предназначенного для предоставления во владение и 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49017E" w:rsidRPr="008278EB" w:rsidRDefault="0049017E" w:rsidP="0049017E">
      <w:pPr>
        <w:pStyle w:val="af6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В рамках реализации положений Федерального закона от 24.07.2007 г.                  № 209-ФЗ «О развитии малого и среднего предпринимательства в Российской Федерации», в соответствии с 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Федеральн</w:t>
      </w:r>
      <w:r w:rsidRPr="008278EB">
        <w:rPr>
          <w:rFonts w:ascii="Times New Roman" w:hAnsi="Times New Roman" w:cs="Times New Roman"/>
          <w:color w:val="000000"/>
          <w:sz w:val="28"/>
          <w:szCs w:val="28"/>
          <w:lang w:val="ru-RU" w:eastAsia="ru-RU"/>
        </w:rPr>
        <w:t>ым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 xml:space="preserve"> закон</w:t>
      </w:r>
      <w:r w:rsidRPr="008278EB">
        <w:rPr>
          <w:rFonts w:ascii="Times New Roman" w:hAnsi="Times New Roman" w:cs="Times New Roman"/>
          <w:color w:val="000000"/>
          <w:sz w:val="28"/>
          <w:szCs w:val="28"/>
          <w:lang w:val="ru-RU" w:eastAsia="ru-RU"/>
        </w:rPr>
        <w:t>ом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 xml:space="preserve"> от 06.10.2003</w:t>
      </w:r>
      <w:r w:rsidRPr="008278EB">
        <w:rPr>
          <w:rFonts w:ascii="Times New Roman" w:hAnsi="Times New Roman" w:cs="Times New Roman"/>
          <w:color w:val="000000"/>
          <w:sz w:val="28"/>
          <w:szCs w:val="28"/>
          <w:lang w:val="ru-RU" w:eastAsia="ru-RU"/>
        </w:rPr>
        <w:t xml:space="preserve"> г.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Pr="008278EB">
        <w:rPr>
          <w:rFonts w:ascii="Times New Roman" w:hAnsi="Times New Roman" w:cs="Times New Roman"/>
          <w:color w:val="000000"/>
          <w:sz w:val="28"/>
          <w:szCs w:val="28"/>
          <w:lang w:val="ru-RU" w:eastAsia="ru-RU"/>
        </w:rPr>
        <w:t>№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 xml:space="preserve"> 131-ФЗ </w:t>
      </w:r>
      <w:r w:rsidRPr="008278EB">
        <w:rPr>
          <w:rFonts w:ascii="Times New Roman" w:hAnsi="Times New Roman" w:cs="Times New Roman"/>
          <w:color w:val="000000"/>
          <w:sz w:val="28"/>
          <w:szCs w:val="28"/>
          <w:lang w:val="ru-RU" w:eastAsia="ru-RU"/>
        </w:rPr>
        <w:t>«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Об общих принципах организации местного самоуправления в Российской Федерации</w:t>
      </w:r>
      <w:r w:rsidRPr="008278EB">
        <w:rPr>
          <w:rFonts w:ascii="Times New Roman" w:hAnsi="Times New Roman" w:cs="Times New Roman"/>
          <w:color w:val="000000"/>
          <w:sz w:val="28"/>
          <w:szCs w:val="28"/>
          <w:lang w:val="ru-RU" w:eastAsia="ru-RU"/>
        </w:rPr>
        <w:t>»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, Уставом Шалинского  муниципального района,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278EB">
        <w:rPr>
          <w:rFonts w:ascii="Times New Roman" w:hAnsi="Times New Roman" w:cs="Times New Roman"/>
          <w:color w:val="000000"/>
          <w:sz w:val="28"/>
          <w:szCs w:val="28"/>
          <w:lang w:val="ru-RU" w:eastAsia="ru-RU"/>
        </w:rPr>
        <w:t xml:space="preserve">в целях 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улучшения условий для развития малого и среднего предпринимательства на территории  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, администрация 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</w:t>
      </w:r>
      <w:proofErr w:type="gramEnd"/>
    </w:p>
    <w:p w:rsidR="0049017E" w:rsidRPr="008278EB" w:rsidRDefault="0049017E" w:rsidP="005547A0">
      <w:pPr>
        <w:pStyle w:val="af6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ПОСТАНОВЛЯЕТ</w:t>
      </w:r>
      <w:r w:rsidRPr="008278EB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</w:p>
    <w:p w:rsidR="0049017E" w:rsidRPr="008278EB" w:rsidRDefault="0049017E" w:rsidP="0049017E">
      <w:pPr>
        <w:pStyle w:val="Compact"/>
        <w:numPr>
          <w:ilvl w:val="0"/>
          <w:numId w:val="13"/>
        </w:numPr>
        <w:tabs>
          <w:tab w:val="left" w:pos="1418"/>
          <w:tab w:val="left" w:pos="1560"/>
        </w:tabs>
        <w:spacing w:before="0" w:after="0"/>
        <w:ind w:left="0"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8278EB">
        <w:rPr>
          <w:rFonts w:ascii="Times New Roman" w:hAnsi="Times New Roman" w:cs="Times New Roman"/>
          <w:sz w:val="28"/>
          <w:szCs w:val="28"/>
        </w:rPr>
        <w:t>Утвердить</w:t>
      </w:r>
      <w:proofErr w:type="spellEnd"/>
      <w:r w:rsidRPr="008278E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278EB">
        <w:rPr>
          <w:rFonts w:ascii="Times New Roman" w:hAnsi="Times New Roman" w:cs="Times New Roman"/>
          <w:sz w:val="28"/>
          <w:szCs w:val="28"/>
        </w:rPr>
        <w:t>прилагаемые</w:t>
      </w:r>
      <w:proofErr w:type="spellEnd"/>
      <w:r w:rsidRPr="008278EB">
        <w:rPr>
          <w:rFonts w:ascii="Times New Roman" w:hAnsi="Times New Roman" w:cs="Times New Roman"/>
          <w:sz w:val="28"/>
          <w:szCs w:val="28"/>
        </w:rPr>
        <w:t>:</w:t>
      </w:r>
    </w:p>
    <w:p w:rsidR="002779D4" w:rsidRDefault="002779D4" w:rsidP="0049017E">
      <w:pPr>
        <w:pStyle w:val="FirstParagraph"/>
        <w:tabs>
          <w:tab w:val="left" w:pos="1134"/>
          <w:tab w:val="left" w:pos="1276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FirstParagraph"/>
        <w:tabs>
          <w:tab w:val="left" w:pos="1134"/>
          <w:tab w:val="left" w:pos="1276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1.1. Порядок формирования, ведения, ежегодного дополнения и опубликования Перечня муниципального имущества</w:t>
      </w:r>
      <w:r w:rsidRPr="008278EB">
        <w:rPr>
          <w:rFonts w:ascii="Times New Roman" w:hAnsi="Times New Roman" w:cs="Times New Roman"/>
          <w:sz w:val="28"/>
          <w:lang w:val="ru-RU"/>
        </w:rPr>
        <w:t xml:space="preserve"> 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, предназначенного для предоставления во владение и (или) в пользование субъектам малого и среднего предпринимательства и 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lastRenderedPageBreak/>
        <w:t>организациям, образующим инфраструктуру поддержки субъектов малого и среднего предпринимательства (приложение № 1).</w:t>
      </w:r>
    </w:p>
    <w:p w:rsidR="002779D4" w:rsidRDefault="002779D4" w:rsidP="002779D4">
      <w:pPr>
        <w:pStyle w:val="af6"/>
        <w:tabs>
          <w:tab w:val="left" w:pos="1134"/>
          <w:tab w:val="left" w:pos="1276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</w:p>
    <w:p w:rsidR="0049017E" w:rsidRPr="008278EB" w:rsidRDefault="002779D4" w:rsidP="002779D4">
      <w:pPr>
        <w:pStyle w:val="af6"/>
        <w:tabs>
          <w:tab w:val="left" w:pos="1134"/>
          <w:tab w:val="left" w:pos="1276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1.2. Форму Перечня муниципального имущества 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</w:t>
      </w:r>
      <w:r w:rsidR="0049017E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, предназначенного для предоставления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для опубликования в средствах массовой информации, а также размещения в информационно-телекоммуникационной сети «Интернет» (приложение № 2).</w:t>
      </w:r>
    </w:p>
    <w:p w:rsidR="002779D4" w:rsidRDefault="002779D4" w:rsidP="0049017E">
      <w:pPr>
        <w:pStyle w:val="af6"/>
        <w:tabs>
          <w:tab w:val="left" w:pos="1276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01FBA" w:rsidP="0049017E">
      <w:pPr>
        <w:pStyle w:val="af6"/>
        <w:tabs>
          <w:tab w:val="left" w:pos="1276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1.3. Виды муниципального имущества, которое используется для формирования Перечня муниципального имущества </w:t>
      </w:r>
      <w:r w:rsidR="0049017E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, предназначенного для предоставления во владение и 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(приложение № 3).</w:t>
      </w:r>
    </w:p>
    <w:p w:rsidR="002779D4" w:rsidRDefault="002779D4" w:rsidP="002779D4">
      <w:pPr>
        <w:ind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</w:p>
    <w:p w:rsidR="009640CA" w:rsidRPr="009640CA" w:rsidRDefault="002779D4" w:rsidP="002779D4">
      <w:pPr>
        <w:ind w:firstLine="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401FBA">
        <w:rPr>
          <w:rFonts w:ascii="Times New Roman" w:hAnsi="Times New Roman" w:cs="Times New Roman"/>
          <w:sz w:val="28"/>
          <w:szCs w:val="28"/>
        </w:rPr>
        <w:t xml:space="preserve"> </w:t>
      </w:r>
      <w:r w:rsidR="0049017E" w:rsidRPr="008278EB">
        <w:rPr>
          <w:rFonts w:ascii="Times New Roman" w:hAnsi="Times New Roman" w:cs="Times New Roman"/>
          <w:sz w:val="28"/>
          <w:szCs w:val="28"/>
        </w:rPr>
        <w:t xml:space="preserve">2. </w:t>
      </w:r>
      <w:proofErr w:type="gramStart"/>
      <w:r w:rsidR="0049017E" w:rsidRPr="008278EB">
        <w:rPr>
          <w:rFonts w:ascii="Times New Roman" w:hAnsi="Times New Roman" w:cs="Times New Roman"/>
          <w:sz w:val="28"/>
          <w:szCs w:val="28"/>
        </w:rPr>
        <w:t xml:space="preserve">Признать утратившим силу </w:t>
      </w:r>
      <w:r w:rsidR="0049017E" w:rsidRPr="00110C44">
        <w:rPr>
          <w:rFonts w:ascii="Times New Roman" w:hAnsi="Times New Roman" w:cs="Times New Roman"/>
          <w:sz w:val="28"/>
          <w:szCs w:val="28"/>
        </w:rPr>
        <w:t>постан</w:t>
      </w:r>
      <w:r w:rsidR="00501C57">
        <w:rPr>
          <w:rFonts w:ascii="Times New Roman" w:hAnsi="Times New Roman" w:cs="Times New Roman"/>
          <w:sz w:val="28"/>
          <w:szCs w:val="28"/>
        </w:rPr>
        <w:t xml:space="preserve">овление </w:t>
      </w:r>
      <w:r w:rsidR="00EF0726">
        <w:rPr>
          <w:rFonts w:ascii="Times New Roman" w:hAnsi="Times New Roman" w:cs="Times New Roman"/>
          <w:sz w:val="28"/>
          <w:szCs w:val="28"/>
        </w:rPr>
        <w:t xml:space="preserve"> администрации Шалинского муниципального района </w:t>
      </w:r>
      <w:r w:rsidR="00501C57">
        <w:rPr>
          <w:rFonts w:ascii="Times New Roman" w:hAnsi="Times New Roman" w:cs="Times New Roman"/>
          <w:sz w:val="28"/>
          <w:szCs w:val="28"/>
        </w:rPr>
        <w:t>от 21.08</w:t>
      </w:r>
      <w:r w:rsidR="00EF0726">
        <w:rPr>
          <w:rFonts w:ascii="Times New Roman" w:hAnsi="Times New Roman" w:cs="Times New Roman"/>
          <w:sz w:val="28"/>
          <w:szCs w:val="28"/>
        </w:rPr>
        <w:t>.2017 г. № </w:t>
      </w:r>
      <w:r w:rsidR="00FB0C95" w:rsidRPr="00110C44">
        <w:rPr>
          <w:rFonts w:ascii="Times New Roman" w:hAnsi="Times New Roman" w:cs="Times New Roman"/>
          <w:sz w:val="28"/>
          <w:szCs w:val="28"/>
        </w:rPr>
        <w:t>65</w:t>
      </w:r>
      <w:r w:rsidR="0049017E" w:rsidRPr="00110C44">
        <w:rPr>
          <w:rFonts w:ascii="Times New Roman" w:hAnsi="Times New Roman" w:cs="Times New Roman"/>
          <w:sz w:val="28"/>
          <w:szCs w:val="28"/>
        </w:rPr>
        <w:t xml:space="preserve">-п </w:t>
      </w:r>
      <w:r w:rsidR="009640CA">
        <w:rPr>
          <w:rFonts w:ascii="Times New Roman" w:hAnsi="Times New Roman" w:cs="Times New Roman"/>
          <w:sz w:val="28"/>
          <w:szCs w:val="28"/>
        </w:rPr>
        <w:t xml:space="preserve">    «</w:t>
      </w:r>
      <w:r w:rsidR="009640CA" w:rsidRPr="009640CA">
        <w:rPr>
          <w:rFonts w:ascii="Times New Roman" w:hAnsi="Times New Roman" w:cs="Times New Roman"/>
          <w:color w:val="000000" w:themeColor="text1"/>
          <w:sz w:val="28"/>
          <w:szCs w:val="28"/>
        </w:rPr>
        <w:t>О порядке формирования, ведения, обязательного опубликования перечня муниципального имущества, находящегося в собственности Шалинского муниципального района и свободного от третьих лиц (за исключением имущественных прав субъектов малого и среднего предпринимательства), предназначенного для передачи во владение и (или) пользование субъектам малого и среднего предпринимательства и                 организациям, образующим инфраструктуру поддержки субъектов</w:t>
      </w:r>
      <w:proofErr w:type="gramEnd"/>
      <w:r w:rsidR="009640CA" w:rsidRPr="009640CA">
        <w:rPr>
          <w:rFonts w:ascii="Times New Roman" w:hAnsi="Times New Roman" w:cs="Times New Roman"/>
          <w:color w:val="000000" w:themeColor="text1"/>
          <w:sz w:val="28"/>
          <w:szCs w:val="28"/>
        </w:rPr>
        <w:t> малого и </w:t>
      </w:r>
      <w:r w:rsidR="00FC013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9640CA" w:rsidRPr="009640CA">
        <w:rPr>
          <w:rFonts w:ascii="Times New Roman" w:hAnsi="Times New Roman" w:cs="Times New Roman"/>
          <w:color w:val="000000" w:themeColor="text1"/>
          <w:sz w:val="28"/>
          <w:szCs w:val="28"/>
        </w:rPr>
        <w:t>среднего предпринимательства, а также порядок и условия предоставления такого имущества в аренду</w:t>
      </w:r>
      <w:r w:rsidR="009640CA">
        <w:rPr>
          <w:rFonts w:ascii="Times New Roman" w:hAnsi="Times New Roman" w:cs="Times New Roman"/>
          <w:color w:val="000000" w:themeColor="text1"/>
          <w:sz w:val="28"/>
          <w:szCs w:val="28"/>
        </w:rPr>
        <w:t>»</w:t>
      </w:r>
      <w:r w:rsidR="009640CA" w:rsidRPr="009640C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49017E" w:rsidRPr="008278EB" w:rsidRDefault="002779D4" w:rsidP="009640CA">
      <w:pPr>
        <w:tabs>
          <w:tab w:val="left" w:pos="1134"/>
        </w:tabs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3. </w:t>
      </w:r>
      <w:r w:rsidR="0049017E" w:rsidRPr="008278EB">
        <w:rPr>
          <w:rFonts w:ascii="Times New Roman" w:hAnsi="Times New Roman" w:cs="Times New Roman"/>
          <w:sz w:val="28"/>
          <w:szCs w:val="28"/>
        </w:rPr>
        <w:t>Определить</w:t>
      </w:r>
      <w:r>
        <w:rPr>
          <w:rFonts w:ascii="Times New Roman" w:hAnsi="Times New Roman" w:cs="Times New Roman"/>
          <w:sz w:val="28"/>
          <w:szCs w:val="28"/>
        </w:rPr>
        <w:t xml:space="preserve"> отдел имущественных отношений У</w:t>
      </w:r>
      <w:r w:rsidR="007757BC">
        <w:rPr>
          <w:rFonts w:ascii="Times New Roman" w:hAnsi="Times New Roman" w:cs="Times New Roman"/>
          <w:sz w:val="28"/>
          <w:szCs w:val="28"/>
        </w:rPr>
        <w:t>полномоченным отделом</w:t>
      </w:r>
      <w:r w:rsidR="0049017E" w:rsidRPr="008278EB">
        <w:rPr>
          <w:rFonts w:ascii="Times New Roman" w:hAnsi="Times New Roman" w:cs="Times New Roman"/>
          <w:sz w:val="28"/>
          <w:szCs w:val="28"/>
        </w:rPr>
        <w:t xml:space="preserve"> администрации </w:t>
      </w:r>
      <w:r w:rsidR="0049017E" w:rsidRPr="008278EB">
        <w:rPr>
          <w:rFonts w:ascii="Times New Roman" w:eastAsia="Cambria" w:hAnsi="Times New Roman" w:cs="Times New Roman"/>
          <w:color w:val="000000"/>
          <w:sz w:val="28"/>
          <w:szCs w:val="28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szCs w:val="28"/>
        </w:rPr>
        <w:t xml:space="preserve"> муниципального района по формированию, ведению, а также опубликованию Перечня муниципального имущества </w:t>
      </w:r>
      <w:r w:rsidR="0049017E" w:rsidRPr="008278EB">
        <w:rPr>
          <w:rFonts w:ascii="Times New Roman" w:eastAsia="Cambria" w:hAnsi="Times New Roman" w:cs="Times New Roman"/>
          <w:color w:val="000000"/>
          <w:sz w:val="28"/>
          <w:szCs w:val="28"/>
        </w:rPr>
        <w:t>Шалинского</w:t>
      </w:r>
      <w:r w:rsidR="0049017E" w:rsidRPr="008278EB">
        <w:rPr>
          <w:rFonts w:ascii="Times New Roman" w:hAnsi="Times New Roman" w:cs="Times New Roman"/>
          <w:sz w:val="28"/>
        </w:rPr>
        <w:t xml:space="preserve"> муниципального района</w:t>
      </w:r>
      <w:r w:rsidR="0049017E" w:rsidRPr="008278EB">
        <w:rPr>
          <w:rFonts w:ascii="Times New Roman" w:hAnsi="Times New Roman" w:cs="Times New Roman"/>
          <w:sz w:val="28"/>
          <w:szCs w:val="28"/>
        </w:rPr>
        <w:t>, предназначенного для предоставления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(далее — Перечень).</w:t>
      </w:r>
    </w:p>
    <w:p w:rsidR="0049017E" w:rsidRDefault="002779D4" w:rsidP="002779D4">
      <w:pPr>
        <w:pStyle w:val="af6"/>
        <w:tabs>
          <w:tab w:val="left" w:pos="0"/>
          <w:tab w:val="left" w:pos="1134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      </w:t>
      </w:r>
      <w:r w:rsidR="00401FBA">
        <w:rPr>
          <w:rFonts w:ascii="Times New Roman" w:hAnsi="Times New Roman" w:cs="Times New Roman"/>
          <w:sz w:val="28"/>
          <w:szCs w:val="28"/>
          <w:lang w:val="ru-RU"/>
        </w:rPr>
        <w:t>    </w:t>
      </w: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401FBA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Обеспечить размещение Перечня муниципального имущества 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</w:t>
      </w:r>
      <w:r w:rsidR="0049017E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на официальном сайте администрации  </w:t>
      </w:r>
      <w:r w:rsidR="0049017E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в информационно-телекоммуникационной сети «Интернет» в соответствии с требованиями части 4 статьи 18 Федерального закона от 24.07.2007 г. № 209-ФЗ «О развитии малого и среднего предпринимательства в Российской Федерации» по форме согласно приложению № 2 настоящего постановления.</w:t>
      </w:r>
    </w:p>
    <w:p w:rsidR="0016283C" w:rsidRDefault="0016283C" w:rsidP="002779D4">
      <w:pPr>
        <w:pStyle w:val="af6"/>
        <w:tabs>
          <w:tab w:val="left" w:pos="0"/>
          <w:tab w:val="left" w:pos="1134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6283C" w:rsidRPr="008278EB" w:rsidRDefault="0016283C" w:rsidP="002779D4">
      <w:pPr>
        <w:pStyle w:val="af6"/>
        <w:tabs>
          <w:tab w:val="left" w:pos="0"/>
          <w:tab w:val="left" w:pos="1134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01FBA" w:rsidP="0049017E">
      <w:pPr>
        <w:pStyle w:val="af8"/>
        <w:tabs>
          <w:tab w:val="left" w:pos="709"/>
          <w:tab w:val="left" w:pos="1276"/>
        </w:tabs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5</w:t>
      </w:r>
      <w:r w:rsidR="0049017E" w:rsidRPr="008278EB">
        <w:rPr>
          <w:rFonts w:ascii="Times New Roman" w:hAnsi="Times New Roman"/>
          <w:sz w:val="28"/>
          <w:szCs w:val="28"/>
        </w:rPr>
        <w:t xml:space="preserve">. </w:t>
      </w:r>
      <w:proofErr w:type="gramStart"/>
      <w:r w:rsidR="0049017E" w:rsidRPr="008278EB">
        <w:rPr>
          <w:rFonts w:ascii="Times New Roman" w:hAnsi="Times New Roman"/>
          <w:sz w:val="28"/>
          <w:szCs w:val="28"/>
        </w:rPr>
        <w:t>Контроль за</w:t>
      </w:r>
      <w:proofErr w:type="gramEnd"/>
      <w:r w:rsidR="0049017E" w:rsidRPr="008278EB">
        <w:rPr>
          <w:rFonts w:ascii="Times New Roman" w:hAnsi="Times New Roman"/>
          <w:sz w:val="28"/>
          <w:szCs w:val="28"/>
        </w:rPr>
        <w:t xml:space="preserve"> исполнением настоящего постановления возложить на заместителя главы администрации  </w:t>
      </w:r>
      <w:proofErr w:type="spellStart"/>
      <w:r w:rsidR="0049017E" w:rsidRPr="008278EB">
        <w:rPr>
          <w:rFonts w:ascii="Times New Roman" w:hAnsi="Times New Roman"/>
          <w:sz w:val="28"/>
          <w:szCs w:val="28"/>
        </w:rPr>
        <w:t>Масаева</w:t>
      </w:r>
      <w:proofErr w:type="spellEnd"/>
      <w:r w:rsidR="0049017E" w:rsidRPr="008278EB">
        <w:rPr>
          <w:rFonts w:ascii="Times New Roman" w:hAnsi="Times New Roman"/>
          <w:sz w:val="28"/>
          <w:szCs w:val="28"/>
        </w:rPr>
        <w:t xml:space="preserve"> И.А.</w:t>
      </w:r>
    </w:p>
    <w:p w:rsidR="0049017E" w:rsidRPr="008278EB" w:rsidRDefault="00401FBA" w:rsidP="0049017E">
      <w:pPr>
        <w:tabs>
          <w:tab w:val="left" w:pos="1276"/>
        </w:tabs>
        <w:ind w:left="360" w:firstLine="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Cambria" w:hAnsi="Times New Roman" w:cs="Times New Roman"/>
          <w:color w:val="000000"/>
          <w:sz w:val="28"/>
          <w:szCs w:val="28"/>
        </w:rPr>
        <w:t xml:space="preserve">    6</w:t>
      </w:r>
      <w:r w:rsidR="0049017E">
        <w:rPr>
          <w:rFonts w:ascii="Times New Roman" w:eastAsia="Cambria" w:hAnsi="Times New Roman" w:cs="Times New Roman"/>
          <w:color w:val="000000"/>
          <w:sz w:val="28"/>
          <w:szCs w:val="28"/>
        </w:rPr>
        <w:t>.</w:t>
      </w:r>
      <w:r w:rsidR="00740AC8">
        <w:rPr>
          <w:rFonts w:ascii="Times New Roman" w:eastAsia="Cambria" w:hAnsi="Times New Roman" w:cs="Times New Roman"/>
          <w:color w:val="000000"/>
          <w:sz w:val="28"/>
          <w:szCs w:val="28"/>
        </w:rPr>
        <w:t xml:space="preserve"> </w:t>
      </w:r>
      <w:r w:rsidR="0049017E" w:rsidRPr="008278EB">
        <w:rPr>
          <w:rFonts w:ascii="Times New Roman" w:eastAsia="Cambria" w:hAnsi="Times New Roman" w:cs="Times New Roman"/>
          <w:color w:val="000000"/>
          <w:sz w:val="28"/>
          <w:szCs w:val="28"/>
        </w:rPr>
        <w:t>Постановление вступ</w:t>
      </w:r>
      <w:r w:rsidR="007757BC">
        <w:rPr>
          <w:rFonts w:ascii="Times New Roman" w:eastAsia="Cambria" w:hAnsi="Times New Roman" w:cs="Times New Roman"/>
          <w:color w:val="000000"/>
          <w:sz w:val="28"/>
          <w:szCs w:val="28"/>
        </w:rPr>
        <w:t>ает в силу со дня его опубликов</w:t>
      </w:r>
      <w:r w:rsidR="00F3046D">
        <w:rPr>
          <w:rFonts w:ascii="Times New Roman" w:eastAsia="Cambria" w:hAnsi="Times New Roman" w:cs="Times New Roman"/>
          <w:color w:val="000000"/>
          <w:sz w:val="28"/>
          <w:szCs w:val="28"/>
        </w:rPr>
        <w:t>а</w:t>
      </w:r>
      <w:r w:rsidR="007757BC">
        <w:rPr>
          <w:rFonts w:ascii="Times New Roman" w:eastAsia="Cambria" w:hAnsi="Times New Roman" w:cs="Times New Roman"/>
          <w:color w:val="000000"/>
          <w:sz w:val="28"/>
          <w:szCs w:val="28"/>
        </w:rPr>
        <w:t>ния</w:t>
      </w:r>
      <w:r w:rsidR="0049017E" w:rsidRPr="008278EB">
        <w:rPr>
          <w:rFonts w:ascii="Times New Roman" w:eastAsia="Cambria" w:hAnsi="Times New Roman" w:cs="Times New Roman"/>
          <w:color w:val="000000"/>
          <w:sz w:val="28"/>
          <w:szCs w:val="28"/>
        </w:rPr>
        <w:t>.</w:t>
      </w:r>
    </w:p>
    <w:p w:rsidR="00401FBA" w:rsidRDefault="00401FBA" w:rsidP="0049017E">
      <w:pPr>
        <w:tabs>
          <w:tab w:val="left" w:pos="900"/>
        </w:tabs>
        <w:ind w:firstLine="0"/>
        <w:rPr>
          <w:rFonts w:ascii="Times New Roman" w:hAnsi="Times New Roman" w:cs="Times New Roman"/>
          <w:bCs/>
          <w:sz w:val="28"/>
          <w:szCs w:val="28"/>
        </w:rPr>
      </w:pPr>
    </w:p>
    <w:p w:rsidR="00401FBA" w:rsidRDefault="00401FBA" w:rsidP="0049017E">
      <w:pPr>
        <w:tabs>
          <w:tab w:val="left" w:pos="900"/>
        </w:tabs>
        <w:ind w:firstLine="0"/>
        <w:rPr>
          <w:rFonts w:ascii="Times New Roman" w:hAnsi="Times New Roman" w:cs="Times New Roman"/>
          <w:bCs/>
          <w:sz w:val="28"/>
          <w:szCs w:val="28"/>
        </w:rPr>
      </w:pPr>
    </w:p>
    <w:p w:rsidR="00401FBA" w:rsidRDefault="00401FBA" w:rsidP="0049017E">
      <w:pPr>
        <w:tabs>
          <w:tab w:val="left" w:pos="900"/>
        </w:tabs>
        <w:ind w:firstLine="0"/>
        <w:rPr>
          <w:rFonts w:ascii="Times New Roman" w:hAnsi="Times New Roman" w:cs="Times New Roman"/>
          <w:bCs/>
          <w:sz w:val="28"/>
          <w:szCs w:val="28"/>
        </w:rPr>
      </w:pPr>
    </w:p>
    <w:p w:rsidR="00401FBA" w:rsidRDefault="00401FBA" w:rsidP="0049017E">
      <w:pPr>
        <w:tabs>
          <w:tab w:val="left" w:pos="900"/>
        </w:tabs>
        <w:ind w:firstLine="0"/>
        <w:rPr>
          <w:rFonts w:ascii="Times New Roman" w:hAnsi="Times New Roman" w:cs="Times New Roman"/>
          <w:bCs/>
          <w:sz w:val="28"/>
          <w:szCs w:val="28"/>
        </w:rPr>
      </w:pPr>
    </w:p>
    <w:p w:rsidR="008C10A7" w:rsidRDefault="008C10A7" w:rsidP="0049017E">
      <w:pPr>
        <w:tabs>
          <w:tab w:val="left" w:pos="900"/>
        </w:tabs>
        <w:ind w:firstLine="0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Временно исполняющий</w:t>
      </w:r>
    </w:p>
    <w:p w:rsidR="0049017E" w:rsidRPr="008278EB" w:rsidRDefault="008C10A7" w:rsidP="0049017E">
      <w:pPr>
        <w:tabs>
          <w:tab w:val="left" w:pos="900"/>
        </w:tabs>
        <w:ind w:firstLine="0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обязанности главы</w:t>
      </w:r>
      <w:r w:rsidR="0049017E" w:rsidRPr="008278EB">
        <w:rPr>
          <w:rFonts w:ascii="Times New Roman" w:hAnsi="Times New Roman" w:cs="Times New Roman"/>
          <w:bCs/>
          <w:sz w:val="28"/>
          <w:szCs w:val="28"/>
        </w:rPr>
        <w:t xml:space="preserve"> администрации</w:t>
      </w:r>
    </w:p>
    <w:p w:rsidR="0049017E" w:rsidRPr="008278EB" w:rsidRDefault="0049017E" w:rsidP="0049017E">
      <w:pPr>
        <w:tabs>
          <w:tab w:val="left" w:pos="900"/>
        </w:tabs>
        <w:ind w:firstLine="0"/>
        <w:rPr>
          <w:rFonts w:ascii="Times New Roman" w:hAnsi="Times New Roman" w:cs="Times New Roman"/>
          <w:bCs/>
          <w:sz w:val="28"/>
          <w:szCs w:val="28"/>
        </w:rPr>
      </w:pPr>
      <w:r w:rsidRPr="008278EB">
        <w:rPr>
          <w:rFonts w:ascii="Times New Roman" w:eastAsia="Cambria" w:hAnsi="Times New Roman" w:cs="Times New Roman"/>
          <w:color w:val="000000"/>
          <w:sz w:val="28"/>
          <w:szCs w:val="28"/>
        </w:rPr>
        <w:t>Шалинского</w:t>
      </w:r>
      <w:r w:rsidRPr="008278EB">
        <w:rPr>
          <w:rFonts w:ascii="Times New Roman" w:hAnsi="Times New Roman" w:cs="Times New Roman"/>
          <w:bCs/>
          <w:sz w:val="28"/>
          <w:szCs w:val="28"/>
        </w:rPr>
        <w:t xml:space="preserve"> муниципального</w:t>
      </w:r>
      <w:r>
        <w:rPr>
          <w:rFonts w:ascii="Times New Roman" w:hAnsi="Times New Roman" w:cs="Times New Roman"/>
          <w:bCs/>
          <w:sz w:val="28"/>
          <w:szCs w:val="28"/>
        </w:rPr>
        <w:t xml:space="preserve"> района</w:t>
      </w:r>
      <w:r w:rsidRPr="008278EB">
        <w:rPr>
          <w:rFonts w:ascii="Times New Roman" w:hAnsi="Times New Roman" w:cs="Times New Roman"/>
          <w:bCs/>
          <w:sz w:val="28"/>
          <w:szCs w:val="28"/>
        </w:rPr>
        <w:tab/>
      </w:r>
      <w:r w:rsidRPr="008278EB">
        <w:rPr>
          <w:rFonts w:ascii="Times New Roman" w:hAnsi="Times New Roman" w:cs="Times New Roman"/>
          <w:bCs/>
          <w:sz w:val="28"/>
          <w:szCs w:val="28"/>
        </w:rPr>
        <w:tab/>
        <w:t xml:space="preserve">   </w:t>
      </w:r>
      <w:r w:rsidR="008C10A7">
        <w:rPr>
          <w:rFonts w:ascii="Times New Roman" w:hAnsi="Times New Roman" w:cs="Times New Roman"/>
          <w:bCs/>
          <w:sz w:val="28"/>
          <w:szCs w:val="28"/>
        </w:rPr>
        <w:t xml:space="preserve">                   Р.Ж. </w:t>
      </w:r>
      <w:proofErr w:type="spellStart"/>
      <w:r w:rsidR="008C10A7">
        <w:rPr>
          <w:rFonts w:ascii="Times New Roman" w:hAnsi="Times New Roman" w:cs="Times New Roman"/>
          <w:bCs/>
          <w:sz w:val="28"/>
          <w:szCs w:val="28"/>
        </w:rPr>
        <w:t>Адуев</w:t>
      </w:r>
      <w:proofErr w:type="spellEnd"/>
    </w:p>
    <w:p w:rsidR="0049017E" w:rsidRPr="008278EB" w:rsidRDefault="0049017E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49017E" w:rsidRPr="008278EB" w:rsidRDefault="0049017E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49017E" w:rsidRPr="008278EB" w:rsidRDefault="0049017E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49017E" w:rsidRPr="008278EB" w:rsidRDefault="0049017E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2779D4" w:rsidRDefault="002779D4" w:rsidP="0049017E">
      <w:pPr>
        <w:pStyle w:val="ConsPlusNormal"/>
        <w:ind w:firstLine="4678"/>
        <w:outlineLvl w:val="0"/>
        <w:rPr>
          <w:sz w:val="28"/>
          <w:szCs w:val="28"/>
        </w:rPr>
      </w:pPr>
    </w:p>
    <w:p w:rsidR="0016283C" w:rsidRDefault="00804EFA" w:rsidP="00804EFA">
      <w:pPr>
        <w:pStyle w:val="ConsPlusNormal"/>
        <w:outlineLvl w:val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</w:t>
      </w:r>
    </w:p>
    <w:p w:rsidR="0016283C" w:rsidRDefault="0016283C" w:rsidP="00804EFA">
      <w:pPr>
        <w:pStyle w:val="ConsPlusNormal"/>
        <w:outlineLvl w:val="0"/>
        <w:rPr>
          <w:sz w:val="28"/>
          <w:szCs w:val="28"/>
        </w:rPr>
      </w:pPr>
    </w:p>
    <w:p w:rsidR="0016283C" w:rsidRDefault="0016283C" w:rsidP="00804EFA">
      <w:pPr>
        <w:pStyle w:val="ConsPlusNormal"/>
        <w:outlineLvl w:val="0"/>
        <w:rPr>
          <w:sz w:val="28"/>
          <w:szCs w:val="28"/>
        </w:rPr>
      </w:pPr>
    </w:p>
    <w:p w:rsidR="0049017E" w:rsidRPr="008278EB" w:rsidRDefault="0016283C" w:rsidP="00804EFA">
      <w:pPr>
        <w:pStyle w:val="ConsPlusNormal"/>
        <w:outlineLvl w:val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</w:t>
      </w:r>
      <w:r w:rsidR="00804EFA">
        <w:rPr>
          <w:sz w:val="28"/>
          <w:szCs w:val="28"/>
        </w:rPr>
        <w:t xml:space="preserve"> </w:t>
      </w:r>
      <w:r w:rsidR="0049017E" w:rsidRPr="008278EB">
        <w:rPr>
          <w:sz w:val="28"/>
          <w:szCs w:val="28"/>
        </w:rPr>
        <w:t>Приложение № 1</w:t>
      </w:r>
    </w:p>
    <w:p w:rsidR="0049017E" w:rsidRPr="008278EB" w:rsidRDefault="0049017E" w:rsidP="0049017E">
      <w:pPr>
        <w:pStyle w:val="ConsPlusNormal"/>
        <w:ind w:firstLine="4678"/>
        <w:rPr>
          <w:sz w:val="28"/>
          <w:szCs w:val="28"/>
        </w:rPr>
      </w:pPr>
      <w:r w:rsidRPr="008278EB">
        <w:rPr>
          <w:sz w:val="28"/>
          <w:szCs w:val="28"/>
        </w:rPr>
        <w:t xml:space="preserve">к постановлению главы администрации </w:t>
      </w:r>
    </w:p>
    <w:p w:rsidR="0049017E" w:rsidRPr="008278EB" w:rsidRDefault="007718AB" w:rsidP="0049017E">
      <w:pPr>
        <w:pStyle w:val="ConsPlusNormal"/>
        <w:ind w:firstLine="4678"/>
        <w:rPr>
          <w:sz w:val="28"/>
          <w:szCs w:val="28"/>
        </w:rPr>
      </w:pPr>
      <w:r w:rsidRPr="008278EB">
        <w:rPr>
          <w:rFonts w:eastAsia="Cambria"/>
          <w:color w:val="000000"/>
          <w:sz w:val="28"/>
          <w:szCs w:val="28"/>
        </w:rPr>
        <w:t>Шалинского</w:t>
      </w:r>
      <w:r w:rsidR="0049017E" w:rsidRPr="008278EB">
        <w:rPr>
          <w:sz w:val="28"/>
          <w:szCs w:val="28"/>
        </w:rPr>
        <w:t xml:space="preserve"> муниципального района</w:t>
      </w:r>
    </w:p>
    <w:p w:rsidR="0049017E" w:rsidRPr="008278EB" w:rsidRDefault="0049017E" w:rsidP="0049017E">
      <w:pPr>
        <w:pStyle w:val="ConsTitle"/>
        <w:ind w:left="3970" w:firstLine="708"/>
        <w:rPr>
          <w:rFonts w:ascii="Times New Roman" w:hAnsi="Times New Roman" w:cs="Times New Roman"/>
          <w:b w:val="0"/>
          <w:sz w:val="28"/>
          <w:szCs w:val="28"/>
        </w:rPr>
      </w:pPr>
      <w:r w:rsidRPr="008278EB">
        <w:rPr>
          <w:rFonts w:ascii="Times New Roman" w:hAnsi="Times New Roman" w:cs="Times New Roman"/>
          <w:b w:val="0"/>
          <w:sz w:val="28"/>
          <w:szCs w:val="28"/>
        </w:rPr>
        <w:t xml:space="preserve">от ________________ № ________ </w:t>
      </w:r>
    </w:p>
    <w:p w:rsidR="0049017E" w:rsidRPr="008278EB" w:rsidRDefault="0049017E" w:rsidP="0049017E">
      <w:pPr>
        <w:pStyle w:val="ConsTitle"/>
        <w:ind w:left="3970" w:firstLine="708"/>
        <w:rPr>
          <w:rFonts w:ascii="Times New Roman" w:hAnsi="Times New Roman" w:cs="Times New Roman"/>
          <w:b w:val="0"/>
          <w:sz w:val="28"/>
          <w:szCs w:val="28"/>
        </w:rPr>
      </w:pPr>
    </w:p>
    <w:p w:rsidR="0049017E" w:rsidRPr="008278EB" w:rsidRDefault="007718AB" w:rsidP="007718AB">
      <w:pPr>
        <w:pStyle w:val="af6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</w:t>
      </w:r>
      <w:r w:rsidR="00804EF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</w:t>
      </w:r>
      <w:r w:rsidR="0049017E" w:rsidRPr="008278EB">
        <w:rPr>
          <w:rFonts w:ascii="Times New Roman" w:hAnsi="Times New Roman" w:cs="Times New Roman"/>
          <w:b/>
          <w:sz w:val="28"/>
          <w:szCs w:val="28"/>
          <w:lang w:val="ru-RU"/>
        </w:rPr>
        <w:t>Порядок формирования, ведения, ежегод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ного дополнения и опубликования </w:t>
      </w:r>
      <w:r w:rsidR="0049017E" w:rsidRPr="008278E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еречня муниципального имущества </w:t>
      </w:r>
      <w:r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7718AB">
        <w:rPr>
          <w:rFonts w:ascii="Times New Roman" w:eastAsia="Cambria" w:hAnsi="Times New Roman" w:cs="Times New Roman"/>
          <w:b/>
          <w:color w:val="000000"/>
          <w:sz w:val="28"/>
          <w:szCs w:val="28"/>
          <w:lang w:val="ru-RU" w:eastAsia="ru-RU"/>
        </w:rPr>
        <w:t>Шалинского</w:t>
      </w:r>
      <w:r w:rsidRPr="007718AB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49017E" w:rsidRPr="008278EB">
        <w:rPr>
          <w:rFonts w:ascii="Times New Roman" w:hAnsi="Times New Roman" w:cs="Times New Roman"/>
          <w:b/>
          <w:sz w:val="28"/>
          <w:lang w:val="ru-RU"/>
        </w:rPr>
        <w:t>муниципального района</w:t>
      </w:r>
      <w:r w:rsidR="0049017E" w:rsidRPr="008278EB">
        <w:rPr>
          <w:rFonts w:ascii="Times New Roman" w:hAnsi="Times New Roman" w:cs="Times New Roman"/>
          <w:b/>
          <w:sz w:val="28"/>
          <w:szCs w:val="28"/>
          <w:lang w:val="ru-RU"/>
        </w:rPr>
        <w:t>, предназначенного для предоставления во владение и 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49017E" w:rsidRPr="008278EB" w:rsidRDefault="0049017E" w:rsidP="0049017E">
      <w:pPr>
        <w:pStyle w:val="af6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9017E" w:rsidRPr="008278EB" w:rsidRDefault="0049017E" w:rsidP="0049017E">
      <w:pPr>
        <w:pStyle w:val="Compact"/>
        <w:numPr>
          <w:ilvl w:val="0"/>
          <w:numId w:val="14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8278EB">
        <w:rPr>
          <w:rFonts w:ascii="Times New Roman" w:hAnsi="Times New Roman" w:cs="Times New Roman"/>
          <w:b/>
          <w:sz w:val="28"/>
          <w:szCs w:val="28"/>
        </w:rPr>
        <w:t>Общие</w:t>
      </w:r>
      <w:proofErr w:type="spellEnd"/>
      <w:r w:rsidRPr="008278EB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278EB">
        <w:rPr>
          <w:rFonts w:ascii="Times New Roman" w:hAnsi="Times New Roman" w:cs="Times New Roman"/>
          <w:b/>
          <w:sz w:val="28"/>
          <w:szCs w:val="28"/>
        </w:rPr>
        <w:t>положения</w:t>
      </w:r>
      <w:proofErr w:type="spellEnd"/>
    </w:p>
    <w:p w:rsidR="0049017E" w:rsidRPr="008278EB" w:rsidRDefault="0049017E" w:rsidP="0049017E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Настоящий Порядок определяет правила формирования, ведения, ежегодного дополнения и опубликования Перечня муниципального имущества </w:t>
      </w:r>
      <w:r w:rsidR="00FB0C95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>, предназначенного для предоставления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(далее — Перечень), требования к имуществу, сведения о котором включаются в Перечень, в целях предоставления указанного имущества на долгосрочной основе (в том</w:t>
      </w:r>
      <w:proofErr w:type="gramEnd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>числе</w:t>
      </w:r>
      <w:proofErr w:type="gramEnd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по льготным ставкам арендной платы)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(далее — организации инфраструктуры поддержки).</w:t>
      </w:r>
    </w:p>
    <w:p w:rsidR="0049017E" w:rsidRPr="008278EB" w:rsidRDefault="0049017E" w:rsidP="0049017E">
      <w:pPr>
        <w:pStyle w:val="af6"/>
        <w:rPr>
          <w:rFonts w:ascii="Times New Roman" w:hAnsi="Times New Roman" w:cs="Times New Roman"/>
          <w:lang w:val="ru-RU"/>
        </w:rPr>
      </w:pPr>
    </w:p>
    <w:p w:rsidR="0049017E" w:rsidRPr="008278EB" w:rsidRDefault="0049017E" w:rsidP="0049017E">
      <w:pPr>
        <w:pStyle w:val="Compact"/>
        <w:numPr>
          <w:ilvl w:val="0"/>
          <w:numId w:val="15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b/>
          <w:sz w:val="28"/>
          <w:szCs w:val="28"/>
          <w:lang w:val="ru-RU"/>
        </w:rPr>
        <w:t>Цели создания и основные принципы формирования, ведения, ежегодного дополнения и опубликования Перечня</w:t>
      </w:r>
    </w:p>
    <w:p w:rsidR="0049017E" w:rsidRPr="008278EB" w:rsidRDefault="007718AB" w:rsidP="0049017E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2.1. </w:t>
      </w:r>
      <w:proofErr w:type="gramStart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В Перечне содержатся сведения о муниципального имущества </w:t>
      </w:r>
      <w:r w:rsidR="00681AC6">
        <w:rPr>
          <w:rFonts w:ascii="Times New Roman" w:hAnsi="Times New Roman" w:cs="Times New Roman"/>
          <w:sz w:val="28"/>
          <w:lang w:val="ru-RU"/>
        </w:rPr>
        <w:t xml:space="preserve"> </w:t>
      </w:r>
      <w:r w:rsidR="00681AC6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, свободном от прав третьих лиц (за исключением права хозяйственного ведения, права оперативного управления, а также имущественных прав субъектов малого и среднего предпринимательства), предусмотренном частью 1 статьи 18 Федерального закона от 24.07.2007 № 209-ФЗ «О развитии малого и среднего предпринимательства в Российской Федерации», предназначенном для предоставления во владение и (или) в пользование</w:t>
      </w:r>
      <w:proofErr w:type="gramEnd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на долгосрочной основе (в том числе по льготным ставкам арендной платы) субъектам малого и среднего предпринимательства и организациям инфраструктуры поддержки с возможностью отчуждения на возмездной основе в собственность субъектов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lastRenderedPageBreak/>
        <w:t>малого и среднего предпринимательства в соответствии с Федеральным законом от 22.07.2008 № 159-ФЗ «Об особенностях отчуждения недвижимого имущества, находящегося в государственной собственности субъектов Российской Федерации или в муниципальной собственности и арендуемого субъектами</w:t>
      </w:r>
      <w:proofErr w:type="gramEnd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алого и среднего предпринимательства, и о внесении изменений в отдельные законодательные акты Российской Федерации» и в случаях, указанных в подпунктах 6, 8 и 9 пункта 2 статьи 39.3 Земельного кодекса Российской Федерации.</w:t>
      </w:r>
    </w:p>
    <w:p w:rsidR="0049017E" w:rsidRPr="008278EB" w:rsidRDefault="007718AB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2.2. Формирование Перечня осуществляется в целях:</w:t>
      </w:r>
    </w:p>
    <w:p w:rsidR="0049017E" w:rsidRPr="008278EB" w:rsidRDefault="007718AB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2.2.1. Обеспечения доступности информации об имуществе, включенном в Перечень, для субъектов малого и среднего предпринимательства и организаций инфраструктуры поддержки.</w:t>
      </w:r>
    </w:p>
    <w:p w:rsidR="0049017E" w:rsidRPr="008278EB" w:rsidRDefault="007718AB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2.2.2. Предоставления имущества, принадлежащего на праве собственности </w:t>
      </w:r>
      <w:r w:rsidR="00681AC6">
        <w:rPr>
          <w:rFonts w:ascii="Times New Roman" w:hAnsi="Times New Roman" w:cs="Times New Roman"/>
          <w:sz w:val="28"/>
          <w:lang w:val="ru-RU"/>
        </w:rPr>
        <w:t xml:space="preserve"> </w:t>
      </w:r>
      <w:r w:rsidR="00681AC6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во владение и (или) пользование на долгосрочной основе (в том числе </w:t>
      </w:r>
      <w:proofErr w:type="spellStart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возмездно</w:t>
      </w:r>
      <w:proofErr w:type="spellEnd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, безвозмездно и по льготным ставкам арендной платы) субъектам малого и среднего предпринимательства и организациям инфраструктуры поддержки.</w:t>
      </w:r>
    </w:p>
    <w:p w:rsidR="0049017E" w:rsidRPr="008278EB" w:rsidRDefault="007718AB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2.2.3. Реализации </w:t>
      </w:r>
      <w:proofErr w:type="gramStart"/>
      <w:r w:rsidR="0091615C">
        <w:rPr>
          <w:rFonts w:ascii="Times New Roman" w:hAnsi="Times New Roman" w:cs="Times New Roman"/>
          <w:sz w:val="28"/>
          <w:szCs w:val="28"/>
          <w:lang w:val="ru-RU"/>
        </w:rPr>
        <w:t>полномочий отдела имущественных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отношений администрации </w:t>
      </w:r>
      <w:r w:rsidR="00681AC6">
        <w:rPr>
          <w:rFonts w:ascii="Times New Roman" w:hAnsi="Times New Roman" w:cs="Times New Roman"/>
          <w:sz w:val="28"/>
          <w:lang w:val="ru-RU"/>
        </w:rPr>
        <w:t xml:space="preserve"> </w:t>
      </w:r>
      <w:r w:rsidR="00681AC6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proofErr w:type="gramEnd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в сфере оказания имущественной поддержки субъектам малого и среднего предпринимательства.</w:t>
      </w:r>
    </w:p>
    <w:p w:rsidR="0049017E" w:rsidRPr="008278EB" w:rsidRDefault="007718AB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2.2.4. Повышения эффективности управления муниципальным имуществом, находящимся в собственности </w:t>
      </w:r>
      <w:r w:rsidR="00681AC6">
        <w:rPr>
          <w:rFonts w:ascii="Times New Roman" w:hAnsi="Times New Roman" w:cs="Times New Roman"/>
          <w:sz w:val="28"/>
          <w:lang w:val="ru-RU"/>
        </w:rPr>
        <w:t xml:space="preserve"> </w:t>
      </w:r>
      <w:r w:rsidR="00681AC6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, стимулирования развития малого и среднего предпринимательства на территории </w:t>
      </w:r>
      <w:r w:rsidR="00681AC6">
        <w:rPr>
          <w:rFonts w:ascii="Times New Roman" w:hAnsi="Times New Roman" w:cs="Times New Roman"/>
          <w:sz w:val="28"/>
          <w:lang w:val="ru-RU"/>
        </w:rPr>
        <w:t xml:space="preserve"> </w:t>
      </w:r>
      <w:r w:rsidR="00681AC6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муниципального района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9017E" w:rsidRPr="008278EB" w:rsidRDefault="007718AB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2.3. Формирование и ведение Перечня основывается на следующих основных принципах:</w:t>
      </w:r>
    </w:p>
    <w:p w:rsidR="0049017E" w:rsidRPr="008278EB" w:rsidRDefault="007718AB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2.3.1 Достоверность данных об имуществе, включаемом в Перечень, и поддержание актуальности информации об имуществе, включенном в Перечень.</w:t>
      </w:r>
    </w:p>
    <w:p w:rsidR="0049017E" w:rsidRPr="008278EB" w:rsidRDefault="007718AB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2.3.2. </w:t>
      </w:r>
      <w:proofErr w:type="gramStart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Ежегодная актуализация Перечня (до 1 ноября текущего года), осуществляемая на основе предложений, в том числе внесенных по итогам заседаний коллегиального органа в </w:t>
      </w:r>
      <w:r w:rsidR="00681AC6">
        <w:rPr>
          <w:rFonts w:ascii="Times New Roman" w:hAnsi="Times New Roman" w:cs="Times New Roman"/>
          <w:sz w:val="28"/>
          <w:lang w:val="ru-RU"/>
        </w:rPr>
        <w:t xml:space="preserve"> </w:t>
      </w:r>
      <w:r w:rsidR="00681AC6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lang w:val="ru-RU"/>
        </w:rPr>
        <w:t xml:space="preserve"> муниципальном районе</w:t>
      </w:r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по обеспечению взаимодействия исполнительных органов власти Чеченской Республики с территориальным органом </w:t>
      </w:r>
      <w:proofErr w:type="spellStart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>Росимущества</w:t>
      </w:r>
      <w:proofErr w:type="spellEnd"/>
      <w:r w:rsidR="0049017E"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в Чеченской Республики и органами местного самоуправления по вопросам оказания имущественной поддержки субъектам малого и среднего предпринимательства.</w:t>
      </w:r>
      <w:proofErr w:type="gramEnd"/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2.3.3. Взаимодействие с некоммерческими организациями, выражающими интересы субъектов малого и среднего предпринимательства, институтами развития в сфере малого и среднего предпринимательства в ходе формирования и дополнения Перечня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Compact"/>
        <w:numPr>
          <w:ilvl w:val="0"/>
          <w:numId w:val="16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Формирование, ведение Перечня, внесение в него изменений, в том числе ежегодное дополнение Перечня</w:t>
      </w:r>
    </w:p>
    <w:p w:rsidR="0049017E" w:rsidRPr="008278EB" w:rsidRDefault="0049017E" w:rsidP="0049017E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1. Перечень, изменения и ежегодное дополнение в него утверждаются постановлением администрации </w:t>
      </w:r>
      <w:r w:rsidR="00681AC6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Чеченской Республики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2. Формирование и ведение Перечня осуще</w:t>
      </w:r>
      <w:r w:rsidR="00C72DCA">
        <w:rPr>
          <w:rFonts w:ascii="Times New Roman" w:hAnsi="Times New Roman" w:cs="Times New Roman"/>
          <w:sz w:val="28"/>
          <w:szCs w:val="28"/>
          <w:lang w:val="ru-RU"/>
        </w:rPr>
        <w:t xml:space="preserve">ствляется отделом </w:t>
      </w:r>
      <w:proofErr w:type="gramStart"/>
      <w:r w:rsidR="00C72DCA">
        <w:rPr>
          <w:rFonts w:ascii="Times New Roman" w:hAnsi="Times New Roman" w:cs="Times New Roman"/>
          <w:sz w:val="28"/>
          <w:szCs w:val="28"/>
          <w:lang w:val="ru-RU"/>
        </w:rPr>
        <w:t>имущественных</w:t>
      </w:r>
      <w:proofErr w:type="gramEnd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681AC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81AC6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Чеченской Республики (далее — уполномоченный орган) в электронной форме, а также на бумажном носителе. Уполномоченный орган отвечает за достоверность содержащихся в Перечне сведений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3. В Перечень вносятся сведения об имуществе, соответствующем следующим критериям: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3.1. Имущество свободно от прав третьих лиц (за исключением права хозяйственного ведения, права оперативного управления, а также имущественных прав субъектов малого и среднего предпринимательства)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3.2. В отношении имущества федеральными законами не установлен запрет на его передачу во временное владение и (или) пользование, в том числе в аренду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3.3. Имущество не является объектом религиозного назначения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3.4. Имущество не требует проведения капитального ремонта или реконструкции, не является объектом незавершенного строительства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3.5. </w:t>
      </w: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Имущество не включено в действующий в текущем году и на очередной период акт о планировании приватизации муниципального имущества, принятый в соответствии с Федеральным законом от 21.12.2001 № 178-ФЗ «О приватизации государственного и муниципального имущества», а также в перечень имущества </w:t>
      </w:r>
      <w:r w:rsidR="00681AC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81AC6"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>Шалинского</w:t>
      </w:r>
      <w:r w:rsidR="005C26E3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 xml:space="preserve">  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, предназначенного для передачи во владение и (или) в пользование на долгосрочной основе социально ориентированным некоммерческим организациям;</w:t>
      </w:r>
      <w:proofErr w:type="gramEnd"/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3.6. Имущество не признано аварийным и подлежащим сносу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3.7. Имущество не относится к жилому фонду или объектам сети инженерно-технического обеспечения, к которым подключен объект жилищного фонда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3.8. Земельный участок не предназначен для ведения личного подсобного хозяйства, огородничества, садоводства, индивидуального жилищного строительства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3.9. Земельный участок не относится к земельным участкам, предусмотренным подпунктами 1 - 10, 13 - 15, 18 и 19 пункта 8 статьи 39.11 Земельного кодекса Российской Федерации, за исключением земельных участков, предоставленных в аренду субъектам малого и среднего предпринимательства; 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3.10. </w:t>
      </w: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В отношении имущества, закрепленного за муниципальным унитарным предприятием и муниципальным учреждением, владеющим им соответственно на праве хозяйственного ведения или оперативного 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управления (далее — балансодержатель), представлено предложение балансодержателя о включении указанного имущества в Перечень, а также письменное согласие администрации </w:t>
      </w:r>
      <w:r w:rsidR="00804EFA">
        <w:rPr>
          <w:rFonts w:ascii="Times New Roman" w:hAnsi="Times New Roman" w:cs="Times New Roman"/>
          <w:sz w:val="28"/>
          <w:szCs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на включение имущества в Перечень в целях предоставления такого имущества во владение и (или) в пользование субъектам малого и среднего</w:t>
      </w:r>
      <w:proofErr w:type="gramEnd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предпринимательства и организациям, образующим инфраструктуру поддержки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3.11. </w:t>
      </w: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>Имущество не относится к вещам, которые теряют свои натуральные свойства в процессе использования (потребляемым вещам), к малоценному движимому имуществу, к имуществу, срок службы которого составляет менее пяти лет или его предоставление в аренду на срок пять и более лет в соответствии с законодательством Российской Федерации не допускается, а также не является частью неделимой вещи.</w:t>
      </w:r>
      <w:proofErr w:type="gramEnd"/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4. Запрещается включение имущества, сведения о котором включены в Перечень, в проект акта о планировании приватизации муниципального имущества или в проект дополнений в указанный акт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5. Сведения об имуществе группируются в Перечне по муниципальным образованиям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, на территории которых имущество расположено, а также по видам имущества (недвижимое имущество (в том числе единый недвижимый комплекс), земельные участки, движимое имущество)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6. </w:t>
      </w: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>Внесение сведений об имуществе в Перечень (в том числе ежегодное дополнение), а также исключение сведений об имуществе из Перечня осуществляются прав</w:t>
      </w:r>
      <w:r w:rsidR="00712D27">
        <w:rPr>
          <w:rFonts w:ascii="Times New Roman" w:hAnsi="Times New Roman" w:cs="Times New Roman"/>
          <w:sz w:val="28"/>
          <w:szCs w:val="28"/>
          <w:lang w:val="ru-RU"/>
        </w:rPr>
        <w:t>овым актом отдела имущественных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отношений администрации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по его инициативе или на основании предложений органов местного самоуправления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, коллегиального органа в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по обеспечению взаимодействия исполнительных органов власти Чеченской Республики с территориальным органом </w:t>
      </w:r>
      <w:proofErr w:type="spellStart"/>
      <w:r w:rsidRPr="008278EB">
        <w:rPr>
          <w:rFonts w:ascii="Times New Roman" w:hAnsi="Times New Roman" w:cs="Times New Roman"/>
          <w:sz w:val="28"/>
          <w:szCs w:val="28"/>
          <w:lang w:val="ru-RU"/>
        </w:rPr>
        <w:t>Росимущества</w:t>
      </w:r>
      <w:proofErr w:type="spellEnd"/>
      <w:proofErr w:type="gramEnd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в Чеченской Республике и органами местного самоуправления по вопросам оказания имущественной поддержки субъектам малого и среднего предпринимательства, предложений балансодержателей, а также субъектов малого и среднего предпринимательства, некоммерческих организаций, выражающих интересы субъектов малого и среднего предпринимательства, институтов развития в сфере малого и среднего предпринимательства. </w:t>
      </w:r>
    </w:p>
    <w:p w:rsidR="0049017E" w:rsidRPr="008278EB" w:rsidRDefault="0049017E" w:rsidP="0049017E">
      <w:pPr>
        <w:pStyle w:val="af6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Внесение в Перечень изменений, не предусматривающих исключения из Перечня имущества, осуществляется не позднее 10 рабочих дней </w:t>
      </w: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>с даты внесения</w:t>
      </w:r>
      <w:proofErr w:type="gramEnd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ующих изменений в реестр муниципального имущества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7. Рассмотрение уполномоченным органом предложений, поступивших от лиц, указанных в пункте 3.6 настоящего Порядка, осуществляется в течение 30 календарных дней со дня их поступления. По результатам рассмотрения 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lastRenderedPageBreak/>
        <w:t>указанных предложений Уполномоченным органом принимается одно из следующих решений: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7.1. О включении сведений об имуществе, в отношении которого поступило предложение, в Перечень с принятием соответствующего правового акта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7.2. Об исключении сведений об имуществе, в отношении которого поступило предложение, из Перечня, с принятием соответствующего правового акта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7.3. Об отказе в учете предложений с направлением лицу, представившему предложение, мотивированного ответа о невозможности включения сведений об имуществе в Перечень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8. Решение об отказе в учете предложения о включении имущества в Перечень принимается в следующих случаях: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8.1. Имущество не соответствует критериям, установленным пунктом 3.3 настоящего Порядка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8.2. В отношении имущества, закрепленного на праве хозяйственного ведения или оперативного управления, отсутствует согласие на включение имущества в Перечень со стороны одного или нескольких перечисленных лиц: балансодержателя, органа местного самоуправления, уполномоченного на согласование сделок с имуществом балансодержателя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8.3. Отсутствуют индивидуально-определенные признаки движимого имущества, позволяющие заключить в отношении него договор аренды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9. Уполномоченный орган вправе исключить сведения о муниципальном имуществе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из Перечня, если в течение двух лет со дня включения сведений об указанном имуществе в Перечень в отношении такого имущества от субъектов МСП или организаций, образующих инфраструктуру поддержки субъектов МСП не поступило: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— ни одной заявки на участие в аукционе (конкурсе) на право заключения договора, предусматривающего переход прав владения и (или) пользования имуществом, а также на право заключения договора аренды земельного участка от субъектов МСП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— ни одного предложения (заявления) о предоставлении имущества, включая земельные участки, в том числе без проведения аукциона (конкурса) в случаях, предусмотренных Федеральным законом от 26.07.2006 </w:t>
      </w:r>
      <w:r w:rsidR="00BC14EB">
        <w:rPr>
          <w:rFonts w:ascii="Times New Roman" w:hAnsi="Times New Roman" w:cs="Times New Roman"/>
          <w:sz w:val="28"/>
          <w:szCs w:val="28"/>
          <w:lang w:val="ru-RU"/>
        </w:rPr>
        <w:t>№ 135-ФЗ «О защите конкуренции»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>, Земельным кодексом Российской Федерации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10. Сведения о муниципальном имуществе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подлежат исключению из Перечня, в следующих случаях: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10.1. В отношении имущества в установленном законодательством Российской Федерации порядке принято решение о его использовании для муниципальных нужд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. В решении об исключении имущества из Перечня при этом указывается направление использования имущества и реквизиты соответствующего решения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19.2. Право собственности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на имущество прекращено по решению суда или в ином установленном законом порядке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lastRenderedPageBreak/>
        <w:t>3.10.3. Прекращение существования имущества в результате его гибели или уничтожения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10.4. Имущество признано в установленном законодательством Российской Федерации порядке непригодным для использования в результате его физического или морального износа, аварийного состояния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10.5. </w:t>
      </w: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>Имущество приобретено его арендатором в собственность в соответствии с Федеральным законом от 22.07.2008 № 159-ФЗ «Об особенностях отчуждения недвижимого имущества, находящегося в государственной собственности субъектов Российской Федерации или в муниципальной собственности и арендуемого субъектами малого и среднего предпринимательства, и о внесении изменений в отдельные законодательные акты Российской Федерации» и в случаях, указанных в подпунктах 6, 8 и 9 пункта 2 статьи</w:t>
      </w:r>
      <w:proofErr w:type="gramEnd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39.3 Земельного кодекса Российской Федерации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3.11. Уполномоченный орган исключает из Перечня имущество, характеристики которого изменились таким образом, что оно стало непригодным для использования по целевому назначению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3.12. Уполномоченный орган уведомляет арендатора о намерении принять </w:t>
      </w:r>
      <w:proofErr w:type="gramStart"/>
      <w:r w:rsidRPr="008278EB">
        <w:rPr>
          <w:rFonts w:ascii="Times New Roman" w:hAnsi="Times New Roman" w:cs="Times New Roman"/>
          <w:sz w:val="28"/>
          <w:szCs w:val="28"/>
          <w:lang w:val="ru-RU"/>
        </w:rPr>
        <w:t>решение</w:t>
      </w:r>
      <w:proofErr w:type="gramEnd"/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об исключении имущества из Перечня в срок не позднее трех рабочих дней с даты получения информации о наступлении одного из оснований, указанных в пункте 3.10 настоящего порядка, за исключением пункта 3.10.5.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Compact"/>
        <w:numPr>
          <w:ilvl w:val="0"/>
          <w:numId w:val="17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b/>
          <w:sz w:val="28"/>
          <w:szCs w:val="28"/>
          <w:lang w:val="ru-RU"/>
        </w:rPr>
        <w:t>Опубликование Перечня и предоставление сведений о включенном в него имуществе</w:t>
      </w:r>
    </w:p>
    <w:p w:rsidR="0049017E" w:rsidRPr="008278EB" w:rsidRDefault="0049017E" w:rsidP="0049017E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4.1. Уполномоченный орган: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4.1.1. Обеспечивает опубликование Перечня или изменений в Перечень в средствах массовой информации, определенных 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 xml:space="preserve">Уставом </w:t>
      </w:r>
      <w:r w:rsidR="009115AC">
        <w:rPr>
          <w:rFonts w:ascii="Times New Roman" w:hAnsi="Times New Roman" w:cs="Times New Roman"/>
          <w:sz w:val="28"/>
          <w:lang w:val="ru-RU"/>
        </w:rPr>
        <w:t>Шалинского</w:t>
      </w:r>
      <w:r w:rsidRPr="008278EB">
        <w:rPr>
          <w:rFonts w:ascii="Times New Roman" w:eastAsia="Cambria" w:hAnsi="Times New Roman" w:cs="Times New Roman"/>
          <w:color w:val="000000"/>
          <w:sz w:val="28"/>
          <w:szCs w:val="28"/>
          <w:lang w:val="ru-RU" w:eastAsia="ru-RU"/>
        </w:rPr>
        <w:t xml:space="preserve">  муниципального района,</w:t>
      </w: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в течение 10 рабочих дней со дня их утверждения по форме согласно приложению № 2 к настоящему постановлению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4.1.2. Осуществляет размещение Перечня на официальном сайте Уполномоченного органа в информационно-телекоммуникационной сети «Интернет» (в том числе в форме открытых данных) в течение 3 рабочих дней со дня утверждения Перечня или изменений в Перечень по форме согласно приложению № 2 к настоящему постановлению;</w:t>
      </w:r>
    </w:p>
    <w:p w:rsidR="0049017E" w:rsidRPr="008278EB" w:rsidRDefault="0049017E" w:rsidP="0049017E">
      <w:pPr>
        <w:pStyle w:val="af6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>4.1.3. Предоставляет в Министерство имущественных и земельных отношений Чеченской Республики сведения о Перечне и изменениях в него в течение 10 дней со дня принятия соответствующего муниципального правового акта.</w:t>
      </w:r>
    </w:p>
    <w:p w:rsidR="0049017E" w:rsidRPr="008278EB" w:rsidRDefault="0049017E" w:rsidP="0049017E">
      <w:pPr>
        <w:pStyle w:val="af6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ConsPlusNormal"/>
        <w:ind w:firstLine="4678"/>
        <w:outlineLvl w:val="0"/>
        <w:rPr>
          <w:sz w:val="28"/>
          <w:szCs w:val="28"/>
        </w:rPr>
        <w:sectPr w:rsidR="0049017E" w:rsidRPr="008278EB" w:rsidSect="0016283C">
          <w:headerReference w:type="default" r:id="rId9"/>
          <w:pgSz w:w="12240" w:h="15840"/>
          <w:pgMar w:top="25" w:right="1041" w:bottom="1134" w:left="1701" w:header="18" w:footer="720" w:gutter="0"/>
          <w:cols w:space="720"/>
        </w:sectPr>
      </w:pPr>
    </w:p>
    <w:p w:rsidR="0049017E" w:rsidRPr="008278EB" w:rsidRDefault="0049017E" w:rsidP="0049017E">
      <w:pPr>
        <w:pStyle w:val="ConsPlusNormal"/>
        <w:ind w:firstLine="6804"/>
        <w:outlineLvl w:val="0"/>
        <w:rPr>
          <w:sz w:val="28"/>
          <w:szCs w:val="28"/>
        </w:rPr>
      </w:pPr>
      <w:r w:rsidRPr="008278EB">
        <w:rPr>
          <w:sz w:val="28"/>
          <w:szCs w:val="28"/>
        </w:rPr>
        <w:lastRenderedPageBreak/>
        <w:t>Приложение № 2</w:t>
      </w:r>
    </w:p>
    <w:p w:rsidR="0049017E" w:rsidRPr="008278EB" w:rsidRDefault="0049017E" w:rsidP="0049017E">
      <w:pPr>
        <w:pStyle w:val="ConsPlusNormal"/>
        <w:ind w:firstLine="6804"/>
        <w:rPr>
          <w:sz w:val="28"/>
          <w:szCs w:val="28"/>
        </w:rPr>
      </w:pPr>
      <w:r w:rsidRPr="008278EB">
        <w:rPr>
          <w:sz w:val="28"/>
          <w:szCs w:val="28"/>
        </w:rPr>
        <w:t xml:space="preserve">к постановлению главы администрации </w:t>
      </w:r>
    </w:p>
    <w:p w:rsidR="0049017E" w:rsidRPr="008278EB" w:rsidRDefault="00332199" w:rsidP="0049017E">
      <w:pPr>
        <w:pStyle w:val="ConsPlusNormal"/>
        <w:ind w:firstLine="6804"/>
        <w:rPr>
          <w:sz w:val="28"/>
          <w:szCs w:val="28"/>
        </w:rPr>
      </w:pPr>
      <w:r>
        <w:rPr>
          <w:sz w:val="28"/>
        </w:rPr>
        <w:t>Шалинского</w:t>
      </w:r>
      <w:r w:rsidR="0049017E" w:rsidRPr="008278EB">
        <w:rPr>
          <w:sz w:val="28"/>
          <w:szCs w:val="28"/>
        </w:rPr>
        <w:t xml:space="preserve"> муниципального района</w:t>
      </w:r>
    </w:p>
    <w:p w:rsidR="0049017E" w:rsidRPr="008278EB" w:rsidRDefault="0049017E" w:rsidP="0049017E">
      <w:pPr>
        <w:pStyle w:val="ConsTitle"/>
        <w:ind w:left="6084" w:firstLine="720"/>
        <w:rPr>
          <w:rFonts w:ascii="Times New Roman" w:hAnsi="Times New Roman" w:cs="Times New Roman"/>
          <w:b w:val="0"/>
          <w:sz w:val="28"/>
          <w:szCs w:val="28"/>
        </w:rPr>
      </w:pPr>
      <w:r w:rsidRPr="008278EB">
        <w:rPr>
          <w:rFonts w:ascii="Times New Roman" w:hAnsi="Times New Roman" w:cs="Times New Roman"/>
          <w:b w:val="0"/>
          <w:sz w:val="28"/>
          <w:szCs w:val="28"/>
        </w:rPr>
        <w:t xml:space="preserve">от ________________ № ________ </w:t>
      </w:r>
    </w:p>
    <w:p w:rsidR="0049017E" w:rsidRPr="008278EB" w:rsidRDefault="0049017E" w:rsidP="0049017E">
      <w:pPr>
        <w:pStyle w:val="af6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b/>
          <w:sz w:val="28"/>
          <w:szCs w:val="28"/>
          <w:lang w:val="ru-RU"/>
        </w:rPr>
        <w:t xml:space="preserve">Форма Перечня муниципального имущества </w:t>
      </w:r>
      <w:r w:rsidR="00332199" w:rsidRPr="00332199">
        <w:rPr>
          <w:rFonts w:ascii="Times New Roman" w:hAnsi="Times New Roman" w:cs="Times New Roman"/>
          <w:b/>
          <w:sz w:val="28"/>
          <w:lang w:val="ru-RU"/>
        </w:rPr>
        <w:t>Шалинского</w:t>
      </w:r>
      <w:r w:rsidRPr="003321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8278EB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, предназначенного для предоставления во владение и 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tbl>
      <w:tblPr>
        <w:tblW w:w="14742" w:type="dxa"/>
        <w:tblInd w:w="-459" w:type="dxa"/>
        <w:tblLayout w:type="fixed"/>
        <w:tblLook w:val="04A0"/>
      </w:tblPr>
      <w:tblGrid>
        <w:gridCol w:w="567"/>
        <w:gridCol w:w="872"/>
        <w:gridCol w:w="1255"/>
        <w:gridCol w:w="1299"/>
        <w:gridCol w:w="1199"/>
        <w:gridCol w:w="1126"/>
        <w:gridCol w:w="875"/>
        <w:gridCol w:w="803"/>
        <w:gridCol w:w="1000"/>
        <w:gridCol w:w="803"/>
        <w:gridCol w:w="1000"/>
        <w:gridCol w:w="738"/>
        <w:gridCol w:w="1056"/>
        <w:gridCol w:w="874"/>
        <w:gridCol w:w="1275"/>
      </w:tblGrid>
      <w:tr w:rsidR="0049017E" w:rsidRPr="008278EB" w:rsidTr="0051021A">
        <w:trPr>
          <w:trHeight w:val="405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№ </w:t>
            </w: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п</w:t>
            </w:r>
            <w:proofErr w:type="spellEnd"/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п</w:t>
            </w:r>
            <w:proofErr w:type="spellEnd"/>
          </w:p>
        </w:tc>
        <w:tc>
          <w:tcPr>
            <w:tcW w:w="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омер в реестре имущест-ва</w:t>
            </w: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2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Адрес (местоположение) объекта</w:t>
            </w:r>
          </w:p>
        </w:tc>
        <w:tc>
          <w:tcPr>
            <w:tcW w:w="10773" w:type="dxa"/>
            <w:gridSpan w:val="11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Структурированный адрес объекта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Вид объекта недвижимости; движимое имущество</w:t>
            </w:r>
          </w:p>
        </w:tc>
      </w:tr>
      <w:tr w:rsidR="0049017E" w:rsidRPr="008278EB" w:rsidTr="0051021A">
        <w:trPr>
          <w:trHeight w:val="184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73" w:type="dxa"/>
            <w:gridSpan w:val="11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184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73" w:type="dxa"/>
            <w:gridSpan w:val="11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2040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9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Наименование субъекта </w:t>
            </w:r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Российской</w:t>
            </w:r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Федерации</w:t>
            </w: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11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Наименование муниципального района / городского округа / </w:t>
            </w: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внутри-городского</w:t>
            </w:r>
            <w:proofErr w:type="spellEnd"/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округа территории города федерального значения</w:t>
            </w:r>
          </w:p>
        </w:tc>
        <w:tc>
          <w:tcPr>
            <w:tcW w:w="1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именование городского поселения / сельского поселения/ внутригородского района городского округа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Вид </w:t>
            </w: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селен-ного</w:t>
            </w:r>
            <w:proofErr w:type="spellEnd"/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пункта</w:t>
            </w:r>
          </w:p>
        </w:tc>
        <w:tc>
          <w:tcPr>
            <w:tcW w:w="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име-нование</w:t>
            </w:r>
            <w:proofErr w:type="spellEnd"/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селен-ного</w:t>
            </w:r>
            <w:proofErr w:type="spell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пункта</w:t>
            </w:r>
          </w:p>
        </w:tc>
        <w:tc>
          <w:tcPr>
            <w:tcW w:w="10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Тип элемента планировочной структуры</w:t>
            </w:r>
          </w:p>
        </w:tc>
        <w:tc>
          <w:tcPr>
            <w:tcW w:w="80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име-нование</w:t>
            </w:r>
            <w:proofErr w:type="spellEnd"/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элемента </w:t>
            </w:r>
            <w:proofErr w:type="spell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плани-ровоч-ной</w:t>
            </w:r>
            <w:proofErr w:type="spell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структу-ры</w:t>
            </w:r>
            <w:proofErr w:type="spellEnd"/>
          </w:p>
        </w:tc>
        <w:tc>
          <w:tcPr>
            <w:tcW w:w="10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Тип элемента улично-дорожной сети</w:t>
            </w:r>
          </w:p>
        </w:tc>
        <w:tc>
          <w:tcPr>
            <w:tcW w:w="7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имено-вание</w:t>
            </w:r>
            <w:proofErr w:type="spellEnd"/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элемента улично-дорожной сети</w:t>
            </w:r>
          </w:p>
        </w:tc>
        <w:tc>
          <w:tcPr>
            <w:tcW w:w="10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омер дома (включая литеру)</w:t>
            </w:r>
          </w:p>
        </w:tc>
        <w:tc>
          <w:tcPr>
            <w:tcW w:w="8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Тип и номер корпуса, строения, владения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255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9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255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9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461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9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37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9017E" w:rsidRPr="008278EB" w:rsidTr="0051021A">
        <w:trPr>
          <w:trHeight w:val="27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9017E" w:rsidRPr="008278EB" w:rsidTr="0051021A">
        <w:trPr>
          <w:trHeight w:val="25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</w:tbl>
    <w:p w:rsidR="0049017E" w:rsidRPr="008278EB" w:rsidRDefault="0049017E" w:rsidP="0049017E">
      <w:pPr>
        <w:pStyle w:val="af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af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af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af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af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af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W w:w="14176" w:type="dxa"/>
        <w:tblInd w:w="-318" w:type="dxa"/>
        <w:tblLayout w:type="fixed"/>
        <w:tblLook w:val="04A0"/>
      </w:tblPr>
      <w:tblGrid>
        <w:gridCol w:w="852"/>
        <w:gridCol w:w="1181"/>
        <w:gridCol w:w="1370"/>
        <w:gridCol w:w="2410"/>
        <w:gridCol w:w="1134"/>
        <w:gridCol w:w="1559"/>
        <w:gridCol w:w="1276"/>
        <w:gridCol w:w="850"/>
        <w:gridCol w:w="851"/>
        <w:gridCol w:w="567"/>
        <w:gridCol w:w="567"/>
        <w:gridCol w:w="567"/>
        <w:gridCol w:w="992"/>
      </w:tblGrid>
      <w:tr w:rsidR="0049017E" w:rsidRPr="008278EB" w:rsidTr="0051021A">
        <w:trPr>
          <w:trHeight w:val="362"/>
        </w:trPr>
        <w:tc>
          <w:tcPr>
            <w:tcW w:w="978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Сведения о недвижимом имуществе или его части</w:t>
            </w:r>
          </w:p>
        </w:tc>
        <w:tc>
          <w:tcPr>
            <w:tcW w:w="4394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Сведения о </w:t>
            </w:r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движимом</w:t>
            </w:r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имуществе</w:t>
            </w: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11</w:t>
            </w:r>
          </w:p>
        </w:tc>
      </w:tr>
      <w:tr w:rsidR="0049017E" w:rsidRPr="008278EB" w:rsidTr="0051021A">
        <w:trPr>
          <w:trHeight w:val="268"/>
        </w:trPr>
        <w:tc>
          <w:tcPr>
            <w:tcW w:w="20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Кадастровый номер</w:t>
            </w: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 xml:space="preserve"> 7</w:t>
            </w:r>
          </w:p>
        </w:tc>
        <w:tc>
          <w:tcPr>
            <w:tcW w:w="13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омер части объекта недвижимости согласно сведениям государственного кадастра недвижимости</w:t>
            </w: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8</w:t>
            </w:r>
          </w:p>
        </w:tc>
        <w:tc>
          <w:tcPr>
            <w:tcW w:w="51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Основная характеристика объекта недвижимости</w:t>
            </w:r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9</w:t>
            </w:r>
            <w:proofErr w:type="gramEnd"/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именование объекта учета</w:t>
            </w:r>
          </w:p>
        </w:tc>
        <w:tc>
          <w:tcPr>
            <w:tcW w:w="4394" w:type="dxa"/>
            <w:gridSpan w:val="6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736"/>
        </w:trPr>
        <w:tc>
          <w:tcPr>
            <w:tcW w:w="203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Тип (площадь - для земельных участков, зданий, помещений;  протяженность, объем, площадь, глубина залегания и т.п. - для сооружений; протяженность, объем, площадь, глубина залегания и т.п. согласно проектной документации - для объектов незавершенного строительства)</w:t>
            </w:r>
            <w:proofErr w:type="gramEnd"/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Фактическое </w:t>
            </w:r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значение</w:t>
            </w:r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 Проектируемое значение (для объектов незавершенного строительства)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Единица измерения (для площади - кв. м; для протяженности - м; для глубины залегания - м; для объема - куб. м)</w:t>
            </w:r>
            <w:proofErr w:type="gramEnd"/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Тип: оборудование, машины, механизмы, установки, транспортные средства, инвентарь, инструменты, иное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Государственный регистрационный знак (при наличии)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именование объекта учета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Марка, модель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Год выпуска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Кадастровый номер объекта недвижимого имущества, в том числе земельного участка, </w:t>
            </w:r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в</w:t>
            </w:r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</w:t>
            </w:r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</w:t>
            </w:r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 котором расположен объект</w:t>
            </w:r>
          </w:p>
        </w:tc>
      </w:tr>
      <w:tr w:rsidR="0049017E" w:rsidRPr="008278EB" w:rsidTr="0051021A">
        <w:trPr>
          <w:trHeight w:val="736"/>
        </w:trPr>
        <w:tc>
          <w:tcPr>
            <w:tcW w:w="203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736"/>
        </w:trPr>
        <w:tc>
          <w:tcPr>
            <w:tcW w:w="203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736"/>
        </w:trPr>
        <w:tc>
          <w:tcPr>
            <w:tcW w:w="203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736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омер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Тип (кадастровый, условный, устаревший)</w:t>
            </w:r>
          </w:p>
        </w:tc>
        <w:tc>
          <w:tcPr>
            <w:tcW w:w="13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251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</w:tr>
      <w:tr w:rsidR="0049017E" w:rsidRPr="008278EB" w:rsidTr="0051021A">
        <w:trPr>
          <w:trHeight w:val="257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9017E" w:rsidRPr="008278EB" w:rsidTr="0051021A">
        <w:trPr>
          <w:trHeight w:val="353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</w:tbl>
    <w:p w:rsidR="0049017E" w:rsidRPr="008278EB" w:rsidRDefault="0049017E" w:rsidP="0049017E">
      <w:pPr>
        <w:pStyle w:val="af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W w:w="14193" w:type="dxa"/>
        <w:tblInd w:w="-318" w:type="dxa"/>
        <w:tblLook w:val="04A0"/>
      </w:tblPr>
      <w:tblGrid>
        <w:gridCol w:w="1366"/>
        <w:gridCol w:w="726"/>
        <w:gridCol w:w="649"/>
        <w:gridCol w:w="961"/>
        <w:gridCol w:w="1080"/>
        <w:gridCol w:w="889"/>
        <w:gridCol w:w="726"/>
        <w:gridCol w:w="650"/>
        <w:gridCol w:w="961"/>
        <w:gridCol w:w="1080"/>
        <w:gridCol w:w="1237"/>
        <w:gridCol w:w="1402"/>
        <w:gridCol w:w="1078"/>
        <w:gridCol w:w="621"/>
        <w:gridCol w:w="767"/>
      </w:tblGrid>
      <w:tr w:rsidR="0049017E" w:rsidRPr="008278EB" w:rsidTr="0051021A">
        <w:trPr>
          <w:trHeight w:val="285"/>
        </w:trPr>
        <w:tc>
          <w:tcPr>
            <w:tcW w:w="908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Сведения о праве аренды или безвозмездного пользования имуществом</w:t>
            </w: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12</w:t>
            </w:r>
          </w:p>
        </w:tc>
        <w:tc>
          <w:tcPr>
            <w:tcW w:w="12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Указать одно из значений:  в перечне  (изменениях в перечни)</w:t>
            </w:r>
          </w:p>
        </w:tc>
        <w:tc>
          <w:tcPr>
            <w:tcW w:w="386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Сведения о правовом акте, в соответствии с которым имущество включено в перечень (изменены сведения об имуществе в перечне)</w:t>
            </w: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14</w:t>
            </w:r>
          </w:p>
        </w:tc>
      </w:tr>
      <w:tr w:rsidR="0049017E" w:rsidRPr="008278EB" w:rsidTr="0051021A">
        <w:trPr>
          <w:trHeight w:val="476"/>
        </w:trPr>
        <w:tc>
          <w:tcPr>
            <w:tcW w:w="47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организации, образующей инфраструктуру поддержки субъектов малого и среднего предпринимательства</w:t>
            </w:r>
          </w:p>
        </w:tc>
        <w:tc>
          <w:tcPr>
            <w:tcW w:w="430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субъекта малого и среднего предпринимательства</w:t>
            </w:r>
          </w:p>
        </w:tc>
        <w:tc>
          <w:tcPr>
            <w:tcW w:w="12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867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376"/>
        </w:trPr>
        <w:tc>
          <w:tcPr>
            <w:tcW w:w="2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Правообладатель</w:t>
            </w: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Документы основание</w:t>
            </w:r>
          </w:p>
        </w:tc>
        <w:tc>
          <w:tcPr>
            <w:tcW w:w="22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Правообладатель</w:t>
            </w: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Документы основание</w:t>
            </w:r>
          </w:p>
        </w:tc>
        <w:tc>
          <w:tcPr>
            <w:tcW w:w="12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именование органа, принявшего документ</w:t>
            </w:r>
          </w:p>
        </w:tc>
        <w:tc>
          <w:tcPr>
            <w:tcW w:w="107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Вид документа</w:t>
            </w:r>
          </w:p>
        </w:tc>
        <w:tc>
          <w:tcPr>
            <w:tcW w:w="1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Реквизиты документа</w:t>
            </w:r>
          </w:p>
        </w:tc>
      </w:tr>
      <w:tr w:rsidR="0049017E" w:rsidRPr="008278EB" w:rsidTr="0051021A">
        <w:trPr>
          <w:trHeight w:val="1438"/>
        </w:trPr>
        <w:tc>
          <w:tcPr>
            <w:tcW w:w="136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Полное </w:t>
            </w: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име-нование</w:t>
            </w:r>
            <w:proofErr w:type="spellEnd"/>
            <w:proofErr w:type="gramEnd"/>
          </w:p>
        </w:tc>
        <w:tc>
          <w:tcPr>
            <w:tcW w:w="72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ОГРН</w:t>
            </w:r>
          </w:p>
        </w:tc>
        <w:tc>
          <w:tcPr>
            <w:tcW w:w="6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ИНН</w:t>
            </w:r>
          </w:p>
        </w:tc>
        <w:tc>
          <w:tcPr>
            <w:tcW w:w="96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Дата </w:t>
            </w: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заключе-ния</w:t>
            </w:r>
            <w:proofErr w:type="spellEnd"/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договора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Дата окончания действия договора</w:t>
            </w:r>
          </w:p>
        </w:tc>
        <w:tc>
          <w:tcPr>
            <w:tcW w:w="88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Полное </w:t>
            </w: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аиме-нование</w:t>
            </w:r>
            <w:proofErr w:type="spellEnd"/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72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ОГРН</w:t>
            </w:r>
          </w:p>
        </w:tc>
        <w:tc>
          <w:tcPr>
            <w:tcW w:w="6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ИНН </w:t>
            </w:r>
          </w:p>
        </w:tc>
        <w:tc>
          <w:tcPr>
            <w:tcW w:w="96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Дата </w:t>
            </w:r>
            <w:proofErr w:type="spellStart"/>
            <w:proofErr w:type="gramStart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заключе-ния</w:t>
            </w:r>
            <w:proofErr w:type="spellEnd"/>
            <w:proofErr w:type="gramEnd"/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договора 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Дата окончания действия договора</w:t>
            </w:r>
          </w:p>
        </w:tc>
        <w:tc>
          <w:tcPr>
            <w:tcW w:w="12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Дата</w:t>
            </w:r>
          </w:p>
        </w:tc>
        <w:tc>
          <w:tcPr>
            <w:tcW w:w="76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Номер</w:t>
            </w:r>
          </w:p>
        </w:tc>
      </w:tr>
      <w:tr w:rsidR="0049017E" w:rsidRPr="008278EB" w:rsidTr="0051021A">
        <w:trPr>
          <w:trHeight w:val="184"/>
        </w:trPr>
        <w:tc>
          <w:tcPr>
            <w:tcW w:w="13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184"/>
        </w:trPr>
        <w:tc>
          <w:tcPr>
            <w:tcW w:w="13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184"/>
        </w:trPr>
        <w:tc>
          <w:tcPr>
            <w:tcW w:w="13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17E" w:rsidRPr="008278EB" w:rsidRDefault="0049017E" w:rsidP="0051021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9017E" w:rsidRPr="008278EB" w:rsidTr="0051021A">
        <w:trPr>
          <w:trHeight w:val="264"/>
        </w:trPr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</w:tr>
      <w:tr w:rsidR="0049017E" w:rsidRPr="008278EB" w:rsidTr="0051021A">
        <w:trPr>
          <w:trHeight w:val="89"/>
        </w:trPr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9017E" w:rsidRPr="008278EB" w:rsidTr="0051021A">
        <w:trPr>
          <w:trHeight w:val="50"/>
        </w:trPr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17E" w:rsidRPr="008278EB" w:rsidRDefault="0049017E" w:rsidP="0051021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278E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</w:tbl>
    <w:p w:rsidR="0049017E" w:rsidRPr="008278EB" w:rsidRDefault="0049017E" w:rsidP="0049017E">
      <w:pPr>
        <w:pStyle w:val="af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017E" w:rsidRPr="008278EB" w:rsidRDefault="0049017E" w:rsidP="0049017E">
      <w:pPr>
        <w:pStyle w:val="ConsPlusNormal"/>
        <w:ind w:firstLine="4678"/>
        <w:outlineLvl w:val="0"/>
        <w:rPr>
          <w:sz w:val="28"/>
          <w:szCs w:val="28"/>
        </w:rPr>
        <w:sectPr w:rsidR="0049017E" w:rsidRPr="008278EB" w:rsidSect="00CE0D4C">
          <w:pgSz w:w="15840" w:h="12240" w:orient="landscape"/>
          <w:pgMar w:top="851" w:right="567" w:bottom="851" w:left="1134" w:header="584" w:footer="720" w:gutter="0"/>
          <w:cols w:space="720"/>
        </w:sectPr>
      </w:pPr>
    </w:p>
    <w:p w:rsidR="0049017E" w:rsidRPr="008278EB" w:rsidRDefault="0049017E" w:rsidP="0049017E">
      <w:pPr>
        <w:pStyle w:val="ConsPlusNormal"/>
        <w:ind w:firstLine="4678"/>
        <w:outlineLvl w:val="0"/>
        <w:rPr>
          <w:sz w:val="28"/>
          <w:szCs w:val="28"/>
        </w:rPr>
      </w:pPr>
      <w:r w:rsidRPr="008278EB">
        <w:rPr>
          <w:sz w:val="28"/>
          <w:szCs w:val="28"/>
        </w:rPr>
        <w:lastRenderedPageBreak/>
        <w:t>Приложение № 3</w:t>
      </w:r>
    </w:p>
    <w:p w:rsidR="0049017E" w:rsidRPr="008278EB" w:rsidRDefault="0049017E" w:rsidP="0049017E">
      <w:pPr>
        <w:pStyle w:val="ConsPlusNormal"/>
        <w:ind w:firstLine="4678"/>
        <w:rPr>
          <w:sz w:val="28"/>
          <w:szCs w:val="28"/>
        </w:rPr>
      </w:pPr>
      <w:r w:rsidRPr="008278EB">
        <w:rPr>
          <w:sz w:val="28"/>
          <w:szCs w:val="28"/>
        </w:rPr>
        <w:t xml:space="preserve">к постановлению главы администрации </w:t>
      </w:r>
    </w:p>
    <w:p w:rsidR="0049017E" w:rsidRPr="008278EB" w:rsidRDefault="000F797B" w:rsidP="0049017E">
      <w:pPr>
        <w:pStyle w:val="ConsPlusNormal"/>
        <w:ind w:firstLine="4678"/>
        <w:rPr>
          <w:sz w:val="28"/>
          <w:szCs w:val="28"/>
        </w:rPr>
      </w:pPr>
      <w:r>
        <w:rPr>
          <w:sz w:val="28"/>
        </w:rPr>
        <w:t>Шалинского</w:t>
      </w:r>
      <w:r w:rsidR="0049017E" w:rsidRPr="008278EB">
        <w:rPr>
          <w:sz w:val="28"/>
          <w:szCs w:val="28"/>
        </w:rPr>
        <w:t xml:space="preserve"> муниципального района</w:t>
      </w:r>
    </w:p>
    <w:p w:rsidR="0049017E" w:rsidRPr="008278EB" w:rsidRDefault="0049017E" w:rsidP="0049017E">
      <w:pPr>
        <w:pStyle w:val="ConsTitle"/>
        <w:ind w:left="3970" w:firstLine="708"/>
        <w:rPr>
          <w:rFonts w:ascii="Times New Roman" w:hAnsi="Times New Roman" w:cs="Times New Roman"/>
          <w:b w:val="0"/>
          <w:sz w:val="28"/>
          <w:szCs w:val="28"/>
        </w:rPr>
      </w:pPr>
      <w:r w:rsidRPr="008278EB">
        <w:rPr>
          <w:rFonts w:ascii="Times New Roman" w:hAnsi="Times New Roman" w:cs="Times New Roman"/>
          <w:b w:val="0"/>
          <w:sz w:val="28"/>
          <w:szCs w:val="28"/>
        </w:rPr>
        <w:t xml:space="preserve">от ________________ № ________ </w:t>
      </w:r>
    </w:p>
    <w:p w:rsidR="0049017E" w:rsidRPr="008278EB" w:rsidRDefault="0049017E" w:rsidP="0049017E">
      <w:pPr>
        <w:pStyle w:val="ConsTitle"/>
        <w:ind w:left="3970" w:firstLine="708"/>
        <w:rPr>
          <w:rFonts w:ascii="Times New Roman" w:hAnsi="Times New Roman" w:cs="Times New Roman"/>
          <w:b w:val="0"/>
          <w:sz w:val="28"/>
          <w:szCs w:val="28"/>
        </w:rPr>
      </w:pPr>
    </w:p>
    <w:p w:rsidR="0049017E" w:rsidRPr="008278EB" w:rsidRDefault="0049017E" w:rsidP="0049017E">
      <w:pPr>
        <w:pStyle w:val="af6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Виды муниципального имущества, используемого для формирования Перечня муниципального имущества </w:t>
      </w:r>
      <w:r w:rsidR="000F797B" w:rsidRPr="000F797B">
        <w:rPr>
          <w:rFonts w:ascii="Times New Roman" w:hAnsi="Times New Roman" w:cs="Times New Roman"/>
          <w:b/>
          <w:sz w:val="28"/>
          <w:lang w:val="ru-RU"/>
        </w:rPr>
        <w:t>Шалинского</w:t>
      </w:r>
      <w:r w:rsidRPr="008278E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айона, предназначенного для предоставления во владение и 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49017E" w:rsidRPr="005711F8" w:rsidRDefault="005711F8" w:rsidP="005711F8">
      <w:pPr>
        <w:widowControl/>
        <w:autoSpaceDE/>
        <w:autoSpaceDN/>
        <w:adjustRightInd/>
        <w:spacing w:after="200"/>
        <w:ind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     1. </w:t>
      </w:r>
      <w:r w:rsidR="0049017E" w:rsidRPr="005711F8">
        <w:rPr>
          <w:rFonts w:ascii="Times New Roman" w:hAnsi="Times New Roman" w:cs="Times New Roman"/>
          <w:sz w:val="28"/>
          <w:szCs w:val="28"/>
        </w:rPr>
        <w:t>Движимое имущество: оборудование, машины, механизмы, установки, инвентарь, инструменты, пригодные к эксплуатации по назначению с учетом их технического состояния, экономических характеристик и морального износа, срок службы которых превышает пять лет;</w:t>
      </w:r>
    </w:p>
    <w:p w:rsidR="0049017E" w:rsidRPr="008278EB" w:rsidRDefault="005711F8" w:rsidP="005711F8">
      <w:pPr>
        <w:widowControl/>
        <w:autoSpaceDE/>
        <w:autoSpaceDN/>
        <w:adjustRightInd/>
        <w:spacing w:after="200"/>
        <w:ind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     2. </w:t>
      </w:r>
      <w:r w:rsidR="0049017E" w:rsidRPr="008278EB">
        <w:rPr>
          <w:rFonts w:ascii="Times New Roman" w:hAnsi="Times New Roman" w:cs="Times New Roman"/>
          <w:sz w:val="28"/>
          <w:szCs w:val="28"/>
        </w:rPr>
        <w:t>Объекты недвижимого имущества, подключенные к сетям инженерно-технического обеспечения и имеющие доступ к объектам транспортной инфраструктуры;</w:t>
      </w:r>
    </w:p>
    <w:p w:rsidR="0049017E" w:rsidRPr="008278EB" w:rsidRDefault="005711F8" w:rsidP="005711F8">
      <w:pPr>
        <w:widowControl/>
        <w:autoSpaceDE/>
        <w:autoSpaceDN/>
        <w:adjustRightInd/>
        <w:spacing w:after="200"/>
        <w:ind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     3. </w:t>
      </w:r>
      <w:r w:rsidR="0049017E" w:rsidRPr="008278EB">
        <w:rPr>
          <w:rFonts w:ascii="Times New Roman" w:hAnsi="Times New Roman" w:cs="Times New Roman"/>
          <w:sz w:val="28"/>
          <w:szCs w:val="28"/>
        </w:rPr>
        <w:t>Имущество, переданное субъекту малого и среднего предпринимательства по договору аренды, срок действия которого составляет не менее пяти лет;</w:t>
      </w:r>
    </w:p>
    <w:p w:rsidR="0049017E" w:rsidRPr="008278EB" w:rsidRDefault="005711F8" w:rsidP="005711F8">
      <w:pPr>
        <w:widowControl/>
        <w:autoSpaceDE/>
        <w:autoSpaceDN/>
        <w:adjustRightInd/>
        <w:spacing w:after="200"/>
        <w:ind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     </w:t>
      </w:r>
      <w:r w:rsidR="001F2B3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4. </w:t>
      </w:r>
      <w:r w:rsidR="0049017E" w:rsidRPr="008278EB">
        <w:rPr>
          <w:rFonts w:ascii="Times New Roman" w:hAnsi="Times New Roman" w:cs="Times New Roman"/>
          <w:sz w:val="28"/>
          <w:szCs w:val="28"/>
        </w:rPr>
        <w:t xml:space="preserve">Земельные участки, в том числе из земель сельскохозяйственного назначения, размеры которых соответствуют предельным размерам, определенным в соответствии со статьей 11.9 Земельного кодекса Российской Федерации, в том числе предназначенные для реализации инвестиционных проектов в соответствии с законодательством Российской Федерации об инвестиционной деятельности, а также земельные участки, государственная собственность на которые не разграничена, </w:t>
      </w:r>
      <w:proofErr w:type="gramStart"/>
      <w:r w:rsidR="0049017E" w:rsidRPr="008278EB">
        <w:rPr>
          <w:rFonts w:ascii="Times New Roman" w:hAnsi="Times New Roman" w:cs="Times New Roman"/>
          <w:sz w:val="28"/>
          <w:szCs w:val="28"/>
        </w:rPr>
        <w:t>полномочия</w:t>
      </w:r>
      <w:proofErr w:type="gramEnd"/>
      <w:r w:rsidR="0049017E" w:rsidRPr="008278EB">
        <w:rPr>
          <w:rFonts w:ascii="Times New Roman" w:hAnsi="Times New Roman" w:cs="Times New Roman"/>
          <w:sz w:val="28"/>
          <w:szCs w:val="28"/>
        </w:rPr>
        <w:t xml:space="preserve"> по предоставлению которых осуществляет администрация </w:t>
      </w:r>
      <w:r w:rsidR="000F797B">
        <w:rPr>
          <w:rFonts w:ascii="Times New Roman" w:hAnsi="Times New Roman" w:cs="Times New Roman"/>
          <w:sz w:val="28"/>
        </w:rPr>
        <w:t>Шалинского</w:t>
      </w:r>
      <w:r w:rsidR="0049017E" w:rsidRPr="008278EB">
        <w:rPr>
          <w:rFonts w:ascii="Times New Roman" w:hAnsi="Times New Roman" w:cs="Times New Roman"/>
          <w:sz w:val="28"/>
          <w:szCs w:val="28"/>
        </w:rPr>
        <w:t xml:space="preserve"> муниципального района в соответствии со ст. 3.3 Федерального закона от 25.10.2001 г. № 137-ФЗ «О ведении в действие Земельног</w:t>
      </w:r>
      <w:r w:rsidR="003210B5">
        <w:rPr>
          <w:rFonts w:ascii="Times New Roman" w:hAnsi="Times New Roman" w:cs="Times New Roman"/>
          <w:sz w:val="28"/>
          <w:szCs w:val="28"/>
        </w:rPr>
        <w:t>о кодекса Российской Федерации».</w:t>
      </w:r>
    </w:p>
    <w:p w:rsidR="0049017E" w:rsidRPr="008278EB" w:rsidRDefault="0049017E" w:rsidP="0049017E">
      <w:pPr>
        <w:pStyle w:val="af6"/>
        <w:ind w:left="-142" w:firstLine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8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606121" w:rsidRDefault="00606121" w:rsidP="00E37F5C">
      <w:pPr>
        <w:pStyle w:val="ConsPlusNormal"/>
        <w:rPr>
          <w:rStyle w:val="a3"/>
          <w:b w:val="0"/>
          <w:szCs w:val="28"/>
        </w:rPr>
      </w:pPr>
    </w:p>
    <w:p w:rsidR="00606121" w:rsidRDefault="00606121" w:rsidP="00CA10AD">
      <w:pPr>
        <w:pStyle w:val="ConsPlusNormal"/>
        <w:jc w:val="right"/>
        <w:rPr>
          <w:rStyle w:val="a3"/>
          <w:b w:val="0"/>
          <w:szCs w:val="28"/>
        </w:rPr>
      </w:pPr>
    </w:p>
    <w:p w:rsidR="00606121" w:rsidRDefault="00606121" w:rsidP="00CA10AD">
      <w:pPr>
        <w:pStyle w:val="ConsPlusNormal"/>
        <w:jc w:val="right"/>
        <w:rPr>
          <w:rStyle w:val="a3"/>
          <w:b w:val="0"/>
          <w:szCs w:val="28"/>
        </w:rPr>
      </w:pPr>
    </w:p>
    <w:p w:rsidR="00606121" w:rsidRDefault="00606121" w:rsidP="00CA10AD">
      <w:pPr>
        <w:pStyle w:val="ConsPlusNormal"/>
        <w:jc w:val="right"/>
        <w:rPr>
          <w:rStyle w:val="a3"/>
          <w:b w:val="0"/>
          <w:szCs w:val="28"/>
        </w:rPr>
      </w:pPr>
    </w:p>
    <w:p w:rsidR="00606121" w:rsidRDefault="00606121" w:rsidP="00CA10AD">
      <w:pPr>
        <w:pStyle w:val="ConsPlusNormal"/>
        <w:jc w:val="right"/>
        <w:rPr>
          <w:rStyle w:val="a3"/>
          <w:b w:val="0"/>
          <w:szCs w:val="28"/>
        </w:rPr>
      </w:pPr>
    </w:p>
    <w:p w:rsidR="00606121" w:rsidRDefault="00606121" w:rsidP="00CA10AD">
      <w:pPr>
        <w:pStyle w:val="ConsPlusNormal"/>
        <w:jc w:val="right"/>
        <w:rPr>
          <w:rStyle w:val="a3"/>
          <w:b w:val="0"/>
          <w:szCs w:val="28"/>
        </w:rPr>
      </w:pPr>
    </w:p>
    <w:p w:rsidR="00606121" w:rsidRDefault="00606121" w:rsidP="00CA10AD">
      <w:pPr>
        <w:pStyle w:val="ConsPlusNormal"/>
        <w:jc w:val="right"/>
        <w:rPr>
          <w:rStyle w:val="a3"/>
          <w:b w:val="0"/>
          <w:szCs w:val="28"/>
        </w:rPr>
      </w:pPr>
    </w:p>
    <w:bookmarkEnd w:id="0"/>
    <w:p w:rsidR="00606121" w:rsidRDefault="00606121" w:rsidP="00CA10AD">
      <w:pPr>
        <w:pStyle w:val="ConsPlusNormal"/>
        <w:jc w:val="right"/>
        <w:rPr>
          <w:rStyle w:val="a3"/>
          <w:b w:val="0"/>
          <w:szCs w:val="28"/>
        </w:rPr>
      </w:pPr>
    </w:p>
    <w:sectPr w:rsidR="00606121" w:rsidSect="00D82F66">
      <w:headerReference w:type="default" r:id="rId10"/>
      <w:pgSz w:w="11906" w:h="16838"/>
      <w:pgMar w:top="1134" w:right="707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62743" w:rsidRDefault="00462743" w:rsidP="00591908">
      <w:r>
        <w:separator/>
      </w:r>
    </w:p>
  </w:endnote>
  <w:endnote w:type="continuationSeparator" w:id="0">
    <w:p w:rsidR="00462743" w:rsidRDefault="00462743" w:rsidP="0059190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62743" w:rsidRDefault="00462743" w:rsidP="00591908">
      <w:r>
        <w:separator/>
      </w:r>
    </w:p>
  </w:footnote>
  <w:footnote w:type="continuationSeparator" w:id="0">
    <w:p w:rsidR="00462743" w:rsidRDefault="00462743" w:rsidP="0059190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017E" w:rsidRPr="00FD33F4" w:rsidRDefault="0049017E" w:rsidP="00FD33F4">
    <w:pPr>
      <w:pStyle w:val="ab"/>
      <w:jc w:val="right"/>
      <w:rPr>
        <w:rFonts w:ascii="Times New Roman" w:hAnsi="Times New Roman" w:cs="Times New Roman"/>
        <w:b/>
        <w:sz w:val="28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98646179"/>
    </w:sdtPr>
    <w:sdtContent>
      <w:p w:rsidR="003B13DF" w:rsidRDefault="001B2515">
        <w:pPr>
          <w:pStyle w:val="ab"/>
          <w:jc w:val="center"/>
        </w:pPr>
        <w:fldSimple w:instr=" PAGE   \* MERGEFORMAT ">
          <w:r w:rsidR="0049017E">
            <w:rPr>
              <w:noProof/>
            </w:rPr>
            <w:t>2</w:t>
          </w:r>
        </w:fldSimple>
      </w:p>
    </w:sdtContent>
  </w:sdt>
  <w:p w:rsidR="003B13DF" w:rsidRDefault="003B13DF">
    <w:pPr>
      <w:pStyle w:val="ab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D9188DC"/>
    <w:multiLevelType w:val="multilevel"/>
    <w:tmpl w:val="9934FCC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A8A5FE8"/>
    <w:multiLevelType w:val="multilevel"/>
    <w:tmpl w:val="A4DE720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0534C9"/>
    <w:multiLevelType w:val="multilevel"/>
    <w:tmpl w:val="D1CC016A"/>
    <w:lvl w:ilvl="0">
      <w:start w:val="1"/>
      <w:numFmt w:val="decimal"/>
      <w:lvlText w:val="%1"/>
      <w:lvlJc w:val="left"/>
      <w:pPr>
        <w:tabs>
          <w:tab w:val="num" w:pos="0"/>
        </w:tabs>
        <w:ind w:left="480" w:hanging="480"/>
      </w:pPr>
      <w:rPr>
        <w:rFonts w:ascii="Times New Roman" w:eastAsiaTheme="minorEastAsia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FAA13D9"/>
    <w:multiLevelType w:val="hybridMultilevel"/>
    <w:tmpl w:val="E5C8B1E2"/>
    <w:lvl w:ilvl="0" w:tplc="FAC28F6E">
      <w:start w:val="1"/>
      <w:numFmt w:val="decimal"/>
      <w:lvlText w:val="%1."/>
      <w:lvlJc w:val="left"/>
      <w:pPr>
        <w:ind w:left="1804" w:hanging="10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21561C9E"/>
    <w:multiLevelType w:val="multilevel"/>
    <w:tmpl w:val="3C92143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1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1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4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8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232" w:hanging="2160"/>
      </w:pPr>
      <w:rPr>
        <w:rFonts w:hint="default"/>
      </w:rPr>
    </w:lvl>
  </w:abstractNum>
  <w:abstractNum w:abstractNumId="5">
    <w:nsid w:val="23B45BFB"/>
    <w:multiLevelType w:val="multilevel"/>
    <w:tmpl w:val="03261200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6">
    <w:nsid w:val="265C6192"/>
    <w:multiLevelType w:val="hybridMultilevel"/>
    <w:tmpl w:val="3D06664E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996633"/>
    <w:multiLevelType w:val="hybridMultilevel"/>
    <w:tmpl w:val="78BAD61A"/>
    <w:lvl w:ilvl="0" w:tplc="057E28D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2B56F4B5"/>
    <w:multiLevelType w:val="multilevel"/>
    <w:tmpl w:val="FBDE18A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92B5D5E"/>
    <w:multiLevelType w:val="hybridMultilevel"/>
    <w:tmpl w:val="0BD2F2D6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704381"/>
    <w:multiLevelType w:val="hybridMultilevel"/>
    <w:tmpl w:val="E9A60640"/>
    <w:lvl w:ilvl="0" w:tplc="15885F10">
      <w:start w:val="1"/>
      <w:numFmt w:val="decimal"/>
      <w:lvlText w:val="%1."/>
      <w:lvlJc w:val="left"/>
      <w:pPr>
        <w:ind w:left="2588" w:hanging="11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4D3C387D"/>
    <w:multiLevelType w:val="hybridMultilevel"/>
    <w:tmpl w:val="8910C67E"/>
    <w:lvl w:ilvl="0" w:tplc="15885F10">
      <w:start w:val="1"/>
      <w:numFmt w:val="decimal"/>
      <w:lvlText w:val="%1."/>
      <w:lvlJc w:val="left"/>
      <w:pPr>
        <w:ind w:left="1879" w:hanging="11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B91108E"/>
    <w:multiLevelType w:val="multilevel"/>
    <w:tmpl w:val="B900DEA4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abstractNum w:abstractNumId="13">
    <w:nsid w:val="668955C6"/>
    <w:multiLevelType w:val="hybridMultilevel"/>
    <w:tmpl w:val="A48641AA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14076C"/>
    <w:multiLevelType w:val="hybridMultilevel"/>
    <w:tmpl w:val="09EE5CC2"/>
    <w:lvl w:ilvl="0" w:tplc="39B42F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8BF2E1B"/>
    <w:multiLevelType w:val="hybridMultilevel"/>
    <w:tmpl w:val="7AD0E910"/>
    <w:lvl w:ilvl="0" w:tplc="15885F10">
      <w:start w:val="1"/>
      <w:numFmt w:val="decimal"/>
      <w:lvlText w:val="%1."/>
      <w:lvlJc w:val="left"/>
      <w:pPr>
        <w:ind w:left="1879" w:hanging="11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>
    <w:nsid w:val="6ED248E7"/>
    <w:multiLevelType w:val="hybridMultilevel"/>
    <w:tmpl w:val="FF120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>
    <w:nsid w:val="6EFA4D87"/>
    <w:multiLevelType w:val="hybridMultilevel"/>
    <w:tmpl w:val="08642F92"/>
    <w:lvl w:ilvl="0" w:tplc="057E28DA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>
    <w:nsid w:val="7FD44A40"/>
    <w:multiLevelType w:val="hybridMultilevel"/>
    <w:tmpl w:val="AB8C9898"/>
    <w:lvl w:ilvl="0" w:tplc="057E28D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6"/>
  </w:num>
  <w:num w:numId="2">
    <w:abstractNumId w:val="5"/>
  </w:num>
  <w:num w:numId="3">
    <w:abstractNumId w:val="4"/>
  </w:num>
  <w:num w:numId="4">
    <w:abstractNumId w:val="15"/>
  </w:num>
  <w:num w:numId="5">
    <w:abstractNumId w:val="11"/>
  </w:num>
  <w:num w:numId="6">
    <w:abstractNumId w:val="10"/>
  </w:num>
  <w:num w:numId="7">
    <w:abstractNumId w:val="18"/>
  </w:num>
  <w:num w:numId="8">
    <w:abstractNumId w:val="17"/>
  </w:num>
  <w:num w:numId="9">
    <w:abstractNumId w:val="7"/>
  </w:num>
  <w:num w:numId="10">
    <w:abstractNumId w:val="14"/>
  </w:num>
  <w:num w:numId="11">
    <w:abstractNumId w:val="3"/>
  </w:num>
  <w:num w:numId="12">
    <w:abstractNumId w:val="12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6"/>
  </w:num>
  <w:num w:numId="20">
    <w:abstractNumId w:val="13"/>
  </w:num>
  <w:num w:numId="2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20"/>
  <w:displayHorizontalDrawingGridEvery w:val="2"/>
  <w:characterSpacingControl w:val="doNotCompress"/>
  <w:hdrShapeDefaults>
    <o:shapedefaults v:ext="edit" spidmax="160769"/>
  </w:hdrShapeDefaults>
  <w:footnotePr>
    <w:footnote w:id="-1"/>
    <w:footnote w:id="0"/>
  </w:footnotePr>
  <w:endnotePr>
    <w:endnote w:id="-1"/>
    <w:endnote w:id="0"/>
  </w:endnotePr>
  <w:compat/>
  <w:rsids>
    <w:rsidRoot w:val="00591908"/>
    <w:rsid w:val="00004460"/>
    <w:rsid w:val="00004B97"/>
    <w:rsid w:val="00007A1E"/>
    <w:rsid w:val="00007F82"/>
    <w:rsid w:val="00010EEE"/>
    <w:rsid w:val="00016B0B"/>
    <w:rsid w:val="00016B63"/>
    <w:rsid w:val="000229DC"/>
    <w:rsid w:val="00026FE3"/>
    <w:rsid w:val="00027FB5"/>
    <w:rsid w:val="000310DC"/>
    <w:rsid w:val="00041928"/>
    <w:rsid w:val="00042C70"/>
    <w:rsid w:val="00044747"/>
    <w:rsid w:val="00051D56"/>
    <w:rsid w:val="00053D70"/>
    <w:rsid w:val="00061E34"/>
    <w:rsid w:val="00066815"/>
    <w:rsid w:val="00066E35"/>
    <w:rsid w:val="0006714D"/>
    <w:rsid w:val="000744E0"/>
    <w:rsid w:val="00075F7B"/>
    <w:rsid w:val="000805AE"/>
    <w:rsid w:val="00080D5A"/>
    <w:rsid w:val="0008340F"/>
    <w:rsid w:val="00084E84"/>
    <w:rsid w:val="00094655"/>
    <w:rsid w:val="00095556"/>
    <w:rsid w:val="00097F6E"/>
    <w:rsid w:val="000A1D45"/>
    <w:rsid w:val="000C30D1"/>
    <w:rsid w:val="000D0737"/>
    <w:rsid w:val="000D5697"/>
    <w:rsid w:val="000E4700"/>
    <w:rsid w:val="000E4FFB"/>
    <w:rsid w:val="000E54C6"/>
    <w:rsid w:val="000E609D"/>
    <w:rsid w:val="000E6BBE"/>
    <w:rsid w:val="000F0119"/>
    <w:rsid w:val="000F2483"/>
    <w:rsid w:val="000F797B"/>
    <w:rsid w:val="00100F66"/>
    <w:rsid w:val="0010730B"/>
    <w:rsid w:val="00110C44"/>
    <w:rsid w:val="00112A35"/>
    <w:rsid w:val="00116F45"/>
    <w:rsid w:val="0012441C"/>
    <w:rsid w:val="00132B3B"/>
    <w:rsid w:val="00144580"/>
    <w:rsid w:val="00157426"/>
    <w:rsid w:val="0016283C"/>
    <w:rsid w:val="00165AB6"/>
    <w:rsid w:val="00180256"/>
    <w:rsid w:val="00180F20"/>
    <w:rsid w:val="001867DB"/>
    <w:rsid w:val="001907F8"/>
    <w:rsid w:val="00191124"/>
    <w:rsid w:val="001931E3"/>
    <w:rsid w:val="001A0A9B"/>
    <w:rsid w:val="001A34C8"/>
    <w:rsid w:val="001A4985"/>
    <w:rsid w:val="001B0707"/>
    <w:rsid w:val="001B2515"/>
    <w:rsid w:val="001B28AA"/>
    <w:rsid w:val="001C5258"/>
    <w:rsid w:val="001D3A82"/>
    <w:rsid w:val="001E1064"/>
    <w:rsid w:val="001E1305"/>
    <w:rsid w:val="001E382E"/>
    <w:rsid w:val="001F058E"/>
    <w:rsid w:val="001F1B74"/>
    <w:rsid w:val="001F24C1"/>
    <w:rsid w:val="001F2B3B"/>
    <w:rsid w:val="001F3258"/>
    <w:rsid w:val="001F3992"/>
    <w:rsid w:val="001F591A"/>
    <w:rsid w:val="00200B33"/>
    <w:rsid w:val="002070D0"/>
    <w:rsid w:val="0021170E"/>
    <w:rsid w:val="00212C58"/>
    <w:rsid w:val="00214A83"/>
    <w:rsid w:val="00216248"/>
    <w:rsid w:val="0022121D"/>
    <w:rsid w:val="002265B9"/>
    <w:rsid w:val="00233615"/>
    <w:rsid w:val="00233925"/>
    <w:rsid w:val="00234A63"/>
    <w:rsid w:val="0024614C"/>
    <w:rsid w:val="00261E67"/>
    <w:rsid w:val="00262006"/>
    <w:rsid w:val="002640AA"/>
    <w:rsid w:val="00264A56"/>
    <w:rsid w:val="0027178F"/>
    <w:rsid w:val="00272B50"/>
    <w:rsid w:val="00275590"/>
    <w:rsid w:val="00276DA4"/>
    <w:rsid w:val="002779D4"/>
    <w:rsid w:val="0028030D"/>
    <w:rsid w:val="00280FB1"/>
    <w:rsid w:val="00282218"/>
    <w:rsid w:val="00282286"/>
    <w:rsid w:val="002822DA"/>
    <w:rsid w:val="0028382F"/>
    <w:rsid w:val="0028432E"/>
    <w:rsid w:val="00292D2D"/>
    <w:rsid w:val="0029440C"/>
    <w:rsid w:val="002A0533"/>
    <w:rsid w:val="002C3BD8"/>
    <w:rsid w:val="002C495C"/>
    <w:rsid w:val="002C6E79"/>
    <w:rsid w:val="002E1FAB"/>
    <w:rsid w:val="002E4900"/>
    <w:rsid w:val="002F00A2"/>
    <w:rsid w:val="002F666C"/>
    <w:rsid w:val="002F7893"/>
    <w:rsid w:val="0031500D"/>
    <w:rsid w:val="00320005"/>
    <w:rsid w:val="003210B5"/>
    <w:rsid w:val="003316F9"/>
    <w:rsid w:val="00332199"/>
    <w:rsid w:val="00334293"/>
    <w:rsid w:val="00335B7C"/>
    <w:rsid w:val="00336192"/>
    <w:rsid w:val="003413BF"/>
    <w:rsid w:val="003422B7"/>
    <w:rsid w:val="003424E2"/>
    <w:rsid w:val="00343190"/>
    <w:rsid w:val="00360370"/>
    <w:rsid w:val="00361AF4"/>
    <w:rsid w:val="0036379D"/>
    <w:rsid w:val="00366D4C"/>
    <w:rsid w:val="0037338C"/>
    <w:rsid w:val="00380A45"/>
    <w:rsid w:val="00381DCF"/>
    <w:rsid w:val="003839F8"/>
    <w:rsid w:val="0038704C"/>
    <w:rsid w:val="00393431"/>
    <w:rsid w:val="00393A92"/>
    <w:rsid w:val="00394030"/>
    <w:rsid w:val="00397E4F"/>
    <w:rsid w:val="003A0C2E"/>
    <w:rsid w:val="003A0C99"/>
    <w:rsid w:val="003A395D"/>
    <w:rsid w:val="003A5034"/>
    <w:rsid w:val="003A5F02"/>
    <w:rsid w:val="003A6F76"/>
    <w:rsid w:val="003A7167"/>
    <w:rsid w:val="003B13DF"/>
    <w:rsid w:val="003B2A4F"/>
    <w:rsid w:val="003B5E4F"/>
    <w:rsid w:val="003C1AC1"/>
    <w:rsid w:val="003C3741"/>
    <w:rsid w:val="003C415C"/>
    <w:rsid w:val="003C59CF"/>
    <w:rsid w:val="003D0EA4"/>
    <w:rsid w:val="003E3055"/>
    <w:rsid w:val="003E3E48"/>
    <w:rsid w:val="003F1E23"/>
    <w:rsid w:val="003F53DD"/>
    <w:rsid w:val="003F67EA"/>
    <w:rsid w:val="0040087E"/>
    <w:rsid w:val="00401FBA"/>
    <w:rsid w:val="00403530"/>
    <w:rsid w:val="0041150D"/>
    <w:rsid w:val="0041413C"/>
    <w:rsid w:val="00417A26"/>
    <w:rsid w:val="00420AD3"/>
    <w:rsid w:val="0042515A"/>
    <w:rsid w:val="00425B23"/>
    <w:rsid w:val="004270BB"/>
    <w:rsid w:val="00427761"/>
    <w:rsid w:val="00437754"/>
    <w:rsid w:val="00437C51"/>
    <w:rsid w:val="004434B8"/>
    <w:rsid w:val="00447AF0"/>
    <w:rsid w:val="00453FCC"/>
    <w:rsid w:val="004547A6"/>
    <w:rsid w:val="00461820"/>
    <w:rsid w:val="00462743"/>
    <w:rsid w:val="0046500E"/>
    <w:rsid w:val="00470E80"/>
    <w:rsid w:val="00476055"/>
    <w:rsid w:val="0047656C"/>
    <w:rsid w:val="00485473"/>
    <w:rsid w:val="0048747C"/>
    <w:rsid w:val="0049017E"/>
    <w:rsid w:val="0049198F"/>
    <w:rsid w:val="004960DD"/>
    <w:rsid w:val="00497B3A"/>
    <w:rsid w:val="004A0E7C"/>
    <w:rsid w:val="004C5DFE"/>
    <w:rsid w:val="004D1819"/>
    <w:rsid w:val="004D2183"/>
    <w:rsid w:val="004E511B"/>
    <w:rsid w:val="004E7032"/>
    <w:rsid w:val="004E770C"/>
    <w:rsid w:val="004F0C1D"/>
    <w:rsid w:val="004F38E9"/>
    <w:rsid w:val="004F415F"/>
    <w:rsid w:val="004F4750"/>
    <w:rsid w:val="00500099"/>
    <w:rsid w:val="00500CAA"/>
    <w:rsid w:val="00500D83"/>
    <w:rsid w:val="00501C57"/>
    <w:rsid w:val="00505B40"/>
    <w:rsid w:val="005120FD"/>
    <w:rsid w:val="005164E0"/>
    <w:rsid w:val="005247EC"/>
    <w:rsid w:val="0053340D"/>
    <w:rsid w:val="00534487"/>
    <w:rsid w:val="00535F25"/>
    <w:rsid w:val="00535F64"/>
    <w:rsid w:val="005408E9"/>
    <w:rsid w:val="00541B8F"/>
    <w:rsid w:val="00553052"/>
    <w:rsid w:val="005547A0"/>
    <w:rsid w:val="005625E3"/>
    <w:rsid w:val="005711F8"/>
    <w:rsid w:val="00571455"/>
    <w:rsid w:val="00580BE8"/>
    <w:rsid w:val="0059056A"/>
    <w:rsid w:val="00591908"/>
    <w:rsid w:val="00595123"/>
    <w:rsid w:val="0059565F"/>
    <w:rsid w:val="00595BBD"/>
    <w:rsid w:val="005A0C96"/>
    <w:rsid w:val="005A2F89"/>
    <w:rsid w:val="005A5255"/>
    <w:rsid w:val="005A5380"/>
    <w:rsid w:val="005A5427"/>
    <w:rsid w:val="005A677D"/>
    <w:rsid w:val="005C00DB"/>
    <w:rsid w:val="005C26E3"/>
    <w:rsid w:val="005C32CF"/>
    <w:rsid w:val="005C443D"/>
    <w:rsid w:val="005C6D3A"/>
    <w:rsid w:val="005C6E1C"/>
    <w:rsid w:val="005D25C7"/>
    <w:rsid w:val="005E104F"/>
    <w:rsid w:val="005E2B90"/>
    <w:rsid w:val="005E5ABB"/>
    <w:rsid w:val="005F54C4"/>
    <w:rsid w:val="005F792A"/>
    <w:rsid w:val="00603EC3"/>
    <w:rsid w:val="00606121"/>
    <w:rsid w:val="006072AB"/>
    <w:rsid w:val="00611447"/>
    <w:rsid w:val="00614B8A"/>
    <w:rsid w:val="006150D3"/>
    <w:rsid w:val="00615DA9"/>
    <w:rsid w:val="00624E06"/>
    <w:rsid w:val="00625DF2"/>
    <w:rsid w:val="006265F1"/>
    <w:rsid w:val="0063285B"/>
    <w:rsid w:val="00634CEE"/>
    <w:rsid w:val="00645CD3"/>
    <w:rsid w:val="00646CE8"/>
    <w:rsid w:val="00647281"/>
    <w:rsid w:val="00647F8A"/>
    <w:rsid w:val="00647F98"/>
    <w:rsid w:val="00653570"/>
    <w:rsid w:val="00653F41"/>
    <w:rsid w:val="00670A53"/>
    <w:rsid w:val="0067599E"/>
    <w:rsid w:val="006817F6"/>
    <w:rsid w:val="00681AC6"/>
    <w:rsid w:val="00682529"/>
    <w:rsid w:val="006911DB"/>
    <w:rsid w:val="006941A6"/>
    <w:rsid w:val="006A491A"/>
    <w:rsid w:val="006A7541"/>
    <w:rsid w:val="006B4F8F"/>
    <w:rsid w:val="006B5EE7"/>
    <w:rsid w:val="006B704E"/>
    <w:rsid w:val="006C1935"/>
    <w:rsid w:val="006D37B3"/>
    <w:rsid w:val="006D396D"/>
    <w:rsid w:val="006D62EE"/>
    <w:rsid w:val="006D6D14"/>
    <w:rsid w:val="006E0B29"/>
    <w:rsid w:val="006E135D"/>
    <w:rsid w:val="006E216F"/>
    <w:rsid w:val="006E5473"/>
    <w:rsid w:val="006F5BE6"/>
    <w:rsid w:val="006F6E86"/>
    <w:rsid w:val="00704459"/>
    <w:rsid w:val="00711638"/>
    <w:rsid w:val="00711D75"/>
    <w:rsid w:val="00712D27"/>
    <w:rsid w:val="0072494E"/>
    <w:rsid w:val="00727051"/>
    <w:rsid w:val="0074011B"/>
    <w:rsid w:val="007409C0"/>
    <w:rsid w:val="00740AC8"/>
    <w:rsid w:val="00743924"/>
    <w:rsid w:val="00743EB4"/>
    <w:rsid w:val="00744ACB"/>
    <w:rsid w:val="00747E6A"/>
    <w:rsid w:val="007504E8"/>
    <w:rsid w:val="00752071"/>
    <w:rsid w:val="00755661"/>
    <w:rsid w:val="00761A82"/>
    <w:rsid w:val="007636E6"/>
    <w:rsid w:val="007641DC"/>
    <w:rsid w:val="00765B36"/>
    <w:rsid w:val="00766E3B"/>
    <w:rsid w:val="00767EFC"/>
    <w:rsid w:val="007718AB"/>
    <w:rsid w:val="0077305C"/>
    <w:rsid w:val="007757BC"/>
    <w:rsid w:val="0077796F"/>
    <w:rsid w:val="00777F11"/>
    <w:rsid w:val="00784DD2"/>
    <w:rsid w:val="0078673C"/>
    <w:rsid w:val="007872B1"/>
    <w:rsid w:val="00791908"/>
    <w:rsid w:val="007934C9"/>
    <w:rsid w:val="00793783"/>
    <w:rsid w:val="007A0F9E"/>
    <w:rsid w:val="007A16E7"/>
    <w:rsid w:val="007A34B3"/>
    <w:rsid w:val="007A4B62"/>
    <w:rsid w:val="007A5AA0"/>
    <w:rsid w:val="007A7110"/>
    <w:rsid w:val="007B027E"/>
    <w:rsid w:val="007B19ED"/>
    <w:rsid w:val="007B5879"/>
    <w:rsid w:val="007B698D"/>
    <w:rsid w:val="007B78D1"/>
    <w:rsid w:val="007C0B42"/>
    <w:rsid w:val="007C534F"/>
    <w:rsid w:val="007C69CD"/>
    <w:rsid w:val="007D09A7"/>
    <w:rsid w:val="007D69A2"/>
    <w:rsid w:val="007E06C1"/>
    <w:rsid w:val="007E0816"/>
    <w:rsid w:val="007E145D"/>
    <w:rsid w:val="007E30C1"/>
    <w:rsid w:val="007F08CC"/>
    <w:rsid w:val="007F15C3"/>
    <w:rsid w:val="007F2C08"/>
    <w:rsid w:val="007F4F25"/>
    <w:rsid w:val="008004CA"/>
    <w:rsid w:val="00804EFA"/>
    <w:rsid w:val="0081101E"/>
    <w:rsid w:val="00817611"/>
    <w:rsid w:val="008276A8"/>
    <w:rsid w:val="00833E5B"/>
    <w:rsid w:val="00836EBF"/>
    <w:rsid w:val="008431F3"/>
    <w:rsid w:val="0084484A"/>
    <w:rsid w:val="00845D33"/>
    <w:rsid w:val="008551E7"/>
    <w:rsid w:val="00855581"/>
    <w:rsid w:val="0085700B"/>
    <w:rsid w:val="0085749C"/>
    <w:rsid w:val="0086602A"/>
    <w:rsid w:val="00871AAB"/>
    <w:rsid w:val="00872D8D"/>
    <w:rsid w:val="0088232F"/>
    <w:rsid w:val="00884216"/>
    <w:rsid w:val="00884599"/>
    <w:rsid w:val="00886207"/>
    <w:rsid w:val="00886E65"/>
    <w:rsid w:val="00891DF3"/>
    <w:rsid w:val="008A56D4"/>
    <w:rsid w:val="008B0B46"/>
    <w:rsid w:val="008B0EBD"/>
    <w:rsid w:val="008B15EB"/>
    <w:rsid w:val="008C0B23"/>
    <w:rsid w:val="008C10A7"/>
    <w:rsid w:val="008C13B4"/>
    <w:rsid w:val="008C3374"/>
    <w:rsid w:val="008C617D"/>
    <w:rsid w:val="008D0C58"/>
    <w:rsid w:val="008D1A5F"/>
    <w:rsid w:val="008D30BA"/>
    <w:rsid w:val="008D35A1"/>
    <w:rsid w:val="008D78AC"/>
    <w:rsid w:val="008E252F"/>
    <w:rsid w:val="008E656B"/>
    <w:rsid w:val="008E76C5"/>
    <w:rsid w:val="008F4202"/>
    <w:rsid w:val="008F793B"/>
    <w:rsid w:val="0090493A"/>
    <w:rsid w:val="009070CC"/>
    <w:rsid w:val="00907CB1"/>
    <w:rsid w:val="009115AC"/>
    <w:rsid w:val="009125FF"/>
    <w:rsid w:val="00912B91"/>
    <w:rsid w:val="00915BF1"/>
    <w:rsid w:val="0091615C"/>
    <w:rsid w:val="0092161D"/>
    <w:rsid w:val="00944EEB"/>
    <w:rsid w:val="0095042A"/>
    <w:rsid w:val="00954621"/>
    <w:rsid w:val="009640CA"/>
    <w:rsid w:val="00970BD9"/>
    <w:rsid w:val="00972AA6"/>
    <w:rsid w:val="00982636"/>
    <w:rsid w:val="0098729A"/>
    <w:rsid w:val="009914FA"/>
    <w:rsid w:val="0099602A"/>
    <w:rsid w:val="009A0A7C"/>
    <w:rsid w:val="009A239E"/>
    <w:rsid w:val="009B30F2"/>
    <w:rsid w:val="009B5147"/>
    <w:rsid w:val="009B5E28"/>
    <w:rsid w:val="009B7111"/>
    <w:rsid w:val="009C35E0"/>
    <w:rsid w:val="009D048C"/>
    <w:rsid w:val="009D25B9"/>
    <w:rsid w:val="009D4515"/>
    <w:rsid w:val="009D59F5"/>
    <w:rsid w:val="009E0E04"/>
    <w:rsid w:val="009E1252"/>
    <w:rsid w:val="009E1F43"/>
    <w:rsid w:val="009F13D7"/>
    <w:rsid w:val="009F7481"/>
    <w:rsid w:val="009F7FD0"/>
    <w:rsid w:val="00A030C2"/>
    <w:rsid w:val="00A042F3"/>
    <w:rsid w:val="00A13765"/>
    <w:rsid w:val="00A16020"/>
    <w:rsid w:val="00A23944"/>
    <w:rsid w:val="00A34C77"/>
    <w:rsid w:val="00A37A42"/>
    <w:rsid w:val="00A40BA4"/>
    <w:rsid w:val="00A45867"/>
    <w:rsid w:val="00A461DD"/>
    <w:rsid w:val="00A52D1E"/>
    <w:rsid w:val="00A53F5C"/>
    <w:rsid w:val="00A60BB0"/>
    <w:rsid w:val="00A61672"/>
    <w:rsid w:val="00A66842"/>
    <w:rsid w:val="00A73223"/>
    <w:rsid w:val="00A743A7"/>
    <w:rsid w:val="00A745B6"/>
    <w:rsid w:val="00A755B1"/>
    <w:rsid w:val="00A8203A"/>
    <w:rsid w:val="00A831D9"/>
    <w:rsid w:val="00A85C46"/>
    <w:rsid w:val="00A87F42"/>
    <w:rsid w:val="00A91CEC"/>
    <w:rsid w:val="00A9298F"/>
    <w:rsid w:val="00A9517F"/>
    <w:rsid w:val="00A970D5"/>
    <w:rsid w:val="00AA05EF"/>
    <w:rsid w:val="00AA190F"/>
    <w:rsid w:val="00AA24E3"/>
    <w:rsid w:val="00AA4C3A"/>
    <w:rsid w:val="00AB3FA4"/>
    <w:rsid w:val="00AB5E45"/>
    <w:rsid w:val="00AC1A4A"/>
    <w:rsid w:val="00AC2B1F"/>
    <w:rsid w:val="00AC47FB"/>
    <w:rsid w:val="00AD6C6A"/>
    <w:rsid w:val="00AD75A4"/>
    <w:rsid w:val="00AE2483"/>
    <w:rsid w:val="00AE356D"/>
    <w:rsid w:val="00AE7582"/>
    <w:rsid w:val="00AF56EA"/>
    <w:rsid w:val="00B010E1"/>
    <w:rsid w:val="00B024B7"/>
    <w:rsid w:val="00B06BA9"/>
    <w:rsid w:val="00B12922"/>
    <w:rsid w:val="00B16521"/>
    <w:rsid w:val="00B26144"/>
    <w:rsid w:val="00B32DD2"/>
    <w:rsid w:val="00B32E0A"/>
    <w:rsid w:val="00B3392C"/>
    <w:rsid w:val="00B36DDB"/>
    <w:rsid w:val="00B43A48"/>
    <w:rsid w:val="00B43B03"/>
    <w:rsid w:val="00B468D3"/>
    <w:rsid w:val="00B479C3"/>
    <w:rsid w:val="00B5096F"/>
    <w:rsid w:val="00B62BC6"/>
    <w:rsid w:val="00B635E6"/>
    <w:rsid w:val="00B637A6"/>
    <w:rsid w:val="00B63E94"/>
    <w:rsid w:val="00B64B4C"/>
    <w:rsid w:val="00B71059"/>
    <w:rsid w:val="00B76855"/>
    <w:rsid w:val="00B77E16"/>
    <w:rsid w:val="00B82905"/>
    <w:rsid w:val="00B90232"/>
    <w:rsid w:val="00B904B1"/>
    <w:rsid w:val="00B92279"/>
    <w:rsid w:val="00B95305"/>
    <w:rsid w:val="00B96D18"/>
    <w:rsid w:val="00BA1650"/>
    <w:rsid w:val="00BA2EEF"/>
    <w:rsid w:val="00BA3DBC"/>
    <w:rsid w:val="00BA3EE8"/>
    <w:rsid w:val="00BA5B89"/>
    <w:rsid w:val="00BA71D4"/>
    <w:rsid w:val="00BB27E1"/>
    <w:rsid w:val="00BB38BA"/>
    <w:rsid w:val="00BC0DAB"/>
    <w:rsid w:val="00BC14EB"/>
    <w:rsid w:val="00BC3E16"/>
    <w:rsid w:val="00BC4AEA"/>
    <w:rsid w:val="00BE3310"/>
    <w:rsid w:val="00BE3E39"/>
    <w:rsid w:val="00BE7645"/>
    <w:rsid w:val="00BF0288"/>
    <w:rsid w:val="00BF1BE8"/>
    <w:rsid w:val="00C065A1"/>
    <w:rsid w:val="00C12510"/>
    <w:rsid w:val="00C224B2"/>
    <w:rsid w:val="00C22A8C"/>
    <w:rsid w:val="00C24A11"/>
    <w:rsid w:val="00C27C75"/>
    <w:rsid w:val="00C30224"/>
    <w:rsid w:val="00C3704A"/>
    <w:rsid w:val="00C41AB2"/>
    <w:rsid w:val="00C41FF9"/>
    <w:rsid w:val="00C439CA"/>
    <w:rsid w:val="00C43BD7"/>
    <w:rsid w:val="00C4659E"/>
    <w:rsid w:val="00C46D6D"/>
    <w:rsid w:val="00C52026"/>
    <w:rsid w:val="00C72DCA"/>
    <w:rsid w:val="00C739F7"/>
    <w:rsid w:val="00C76A6E"/>
    <w:rsid w:val="00C83D74"/>
    <w:rsid w:val="00C945AB"/>
    <w:rsid w:val="00C96862"/>
    <w:rsid w:val="00C96CCB"/>
    <w:rsid w:val="00C97977"/>
    <w:rsid w:val="00CA10AD"/>
    <w:rsid w:val="00CA4031"/>
    <w:rsid w:val="00CA5E69"/>
    <w:rsid w:val="00CB07A3"/>
    <w:rsid w:val="00CB2FF7"/>
    <w:rsid w:val="00CC6D97"/>
    <w:rsid w:val="00CD1465"/>
    <w:rsid w:val="00CD249B"/>
    <w:rsid w:val="00CD28EB"/>
    <w:rsid w:val="00CE44A8"/>
    <w:rsid w:val="00CE7458"/>
    <w:rsid w:val="00CF1C88"/>
    <w:rsid w:val="00CF75ED"/>
    <w:rsid w:val="00D01641"/>
    <w:rsid w:val="00D03D72"/>
    <w:rsid w:val="00D04E7F"/>
    <w:rsid w:val="00D056F1"/>
    <w:rsid w:val="00D07C51"/>
    <w:rsid w:val="00D15498"/>
    <w:rsid w:val="00D166F5"/>
    <w:rsid w:val="00D25F3C"/>
    <w:rsid w:val="00D4467B"/>
    <w:rsid w:val="00D60C9B"/>
    <w:rsid w:val="00D639EF"/>
    <w:rsid w:val="00D66F06"/>
    <w:rsid w:val="00D7118E"/>
    <w:rsid w:val="00D71A68"/>
    <w:rsid w:val="00D71FCF"/>
    <w:rsid w:val="00D73956"/>
    <w:rsid w:val="00D755E8"/>
    <w:rsid w:val="00D82F66"/>
    <w:rsid w:val="00D83E36"/>
    <w:rsid w:val="00D8419B"/>
    <w:rsid w:val="00D9194F"/>
    <w:rsid w:val="00D93FF6"/>
    <w:rsid w:val="00D971AC"/>
    <w:rsid w:val="00DA0357"/>
    <w:rsid w:val="00DA0535"/>
    <w:rsid w:val="00DA2E03"/>
    <w:rsid w:val="00DA6374"/>
    <w:rsid w:val="00DB4B83"/>
    <w:rsid w:val="00DB521A"/>
    <w:rsid w:val="00DB5D27"/>
    <w:rsid w:val="00DB73B7"/>
    <w:rsid w:val="00DC2E5C"/>
    <w:rsid w:val="00DC4073"/>
    <w:rsid w:val="00DC4B54"/>
    <w:rsid w:val="00DE535E"/>
    <w:rsid w:val="00DE7383"/>
    <w:rsid w:val="00DE7733"/>
    <w:rsid w:val="00DF47AA"/>
    <w:rsid w:val="00DF71D1"/>
    <w:rsid w:val="00E01948"/>
    <w:rsid w:val="00E104D7"/>
    <w:rsid w:val="00E16CED"/>
    <w:rsid w:val="00E32866"/>
    <w:rsid w:val="00E37ADB"/>
    <w:rsid w:val="00E37F5C"/>
    <w:rsid w:val="00E42312"/>
    <w:rsid w:val="00E519FE"/>
    <w:rsid w:val="00E54F29"/>
    <w:rsid w:val="00E5584D"/>
    <w:rsid w:val="00E63A92"/>
    <w:rsid w:val="00E66223"/>
    <w:rsid w:val="00E709F4"/>
    <w:rsid w:val="00E74FC6"/>
    <w:rsid w:val="00E814C3"/>
    <w:rsid w:val="00E82CC6"/>
    <w:rsid w:val="00E841D3"/>
    <w:rsid w:val="00E8430E"/>
    <w:rsid w:val="00E8521C"/>
    <w:rsid w:val="00E90074"/>
    <w:rsid w:val="00E97A1C"/>
    <w:rsid w:val="00EA09C7"/>
    <w:rsid w:val="00EA1912"/>
    <w:rsid w:val="00EA498B"/>
    <w:rsid w:val="00EA4AC3"/>
    <w:rsid w:val="00EB26E8"/>
    <w:rsid w:val="00EC2E30"/>
    <w:rsid w:val="00EC7CD6"/>
    <w:rsid w:val="00ED5E5E"/>
    <w:rsid w:val="00ED6CC0"/>
    <w:rsid w:val="00EE2BA0"/>
    <w:rsid w:val="00EE5686"/>
    <w:rsid w:val="00EF0726"/>
    <w:rsid w:val="00EF5A8B"/>
    <w:rsid w:val="00F03018"/>
    <w:rsid w:val="00F03457"/>
    <w:rsid w:val="00F03FC1"/>
    <w:rsid w:val="00F06452"/>
    <w:rsid w:val="00F174AD"/>
    <w:rsid w:val="00F17735"/>
    <w:rsid w:val="00F17B27"/>
    <w:rsid w:val="00F25CAB"/>
    <w:rsid w:val="00F3046D"/>
    <w:rsid w:val="00F31D76"/>
    <w:rsid w:val="00F3666E"/>
    <w:rsid w:val="00F367B3"/>
    <w:rsid w:val="00F60660"/>
    <w:rsid w:val="00F60747"/>
    <w:rsid w:val="00F60C16"/>
    <w:rsid w:val="00F743F7"/>
    <w:rsid w:val="00F76603"/>
    <w:rsid w:val="00F86B26"/>
    <w:rsid w:val="00F87F14"/>
    <w:rsid w:val="00F92853"/>
    <w:rsid w:val="00F93B12"/>
    <w:rsid w:val="00F97ECB"/>
    <w:rsid w:val="00FA3D9E"/>
    <w:rsid w:val="00FA6908"/>
    <w:rsid w:val="00FB0C95"/>
    <w:rsid w:val="00FB4264"/>
    <w:rsid w:val="00FB6CEE"/>
    <w:rsid w:val="00FC0130"/>
    <w:rsid w:val="00FC195E"/>
    <w:rsid w:val="00FD307A"/>
    <w:rsid w:val="00FD373E"/>
    <w:rsid w:val="00FD3A84"/>
    <w:rsid w:val="00FD4E56"/>
    <w:rsid w:val="00FD5F47"/>
    <w:rsid w:val="00FE0A8D"/>
    <w:rsid w:val="00FE1428"/>
    <w:rsid w:val="00FE4270"/>
    <w:rsid w:val="00FE4613"/>
    <w:rsid w:val="00FF36CD"/>
    <w:rsid w:val="00FF5944"/>
    <w:rsid w:val="00FF70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07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1908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Arial" w:eastAsiaTheme="minorEastAsia" w:hAnsi="Arial" w:cs="Arial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9"/>
    <w:qFormat/>
    <w:rsid w:val="00591908"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91908"/>
    <w:rPr>
      <w:rFonts w:ascii="Arial" w:eastAsiaTheme="minorEastAsia" w:hAnsi="Arial" w:cs="Arial"/>
      <w:b/>
      <w:bCs/>
      <w:color w:val="26282F"/>
      <w:sz w:val="24"/>
      <w:szCs w:val="24"/>
      <w:lang w:eastAsia="ru-RU"/>
    </w:rPr>
  </w:style>
  <w:style w:type="character" w:customStyle="1" w:styleId="a3">
    <w:name w:val="Цветовое выделение"/>
    <w:uiPriority w:val="99"/>
    <w:rsid w:val="00591908"/>
    <w:rPr>
      <w:b/>
      <w:bCs/>
      <w:color w:val="26282F"/>
    </w:rPr>
  </w:style>
  <w:style w:type="character" w:customStyle="1" w:styleId="a4">
    <w:name w:val="Гипертекстовая ссылка"/>
    <w:basedOn w:val="a3"/>
    <w:uiPriority w:val="99"/>
    <w:rsid w:val="00591908"/>
    <w:rPr>
      <w:b w:val="0"/>
      <w:bCs w:val="0"/>
      <w:color w:val="106BBE"/>
    </w:rPr>
  </w:style>
  <w:style w:type="paragraph" w:customStyle="1" w:styleId="a5">
    <w:name w:val="Нормальный (таблица)"/>
    <w:basedOn w:val="a"/>
    <w:next w:val="a"/>
    <w:uiPriority w:val="99"/>
    <w:rsid w:val="00591908"/>
    <w:pPr>
      <w:ind w:firstLine="0"/>
    </w:pPr>
  </w:style>
  <w:style w:type="paragraph" w:customStyle="1" w:styleId="a6">
    <w:name w:val="Таблицы (моноширинный)"/>
    <w:basedOn w:val="a"/>
    <w:next w:val="a"/>
    <w:uiPriority w:val="99"/>
    <w:rsid w:val="00591908"/>
    <w:pPr>
      <w:ind w:firstLine="0"/>
      <w:jc w:val="left"/>
    </w:pPr>
    <w:rPr>
      <w:rFonts w:ascii="Courier New" w:hAnsi="Courier New" w:cs="Courier New"/>
    </w:rPr>
  </w:style>
  <w:style w:type="paragraph" w:customStyle="1" w:styleId="a7">
    <w:name w:val="Прижатый влево"/>
    <w:basedOn w:val="a"/>
    <w:next w:val="a"/>
    <w:uiPriority w:val="99"/>
    <w:rsid w:val="00591908"/>
    <w:pPr>
      <w:ind w:firstLine="0"/>
      <w:jc w:val="left"/>
    </w:pPr>
  </w:style>
  <w:style w:type="character" w:customStyle="1" w:styleId="a8">
    <w:name w:val="Цветовое выделение для Текст"/>
    <w:uiPriority w:val="99"/>
    <w:rsid w:val="00591908"/>
  </w:style>
  <w:style w:type="paragraph" w:styleId="a9">
    <w:name w:val="Normal (Web)"/>
    <w:basedOn w:val="a"/>
    <w:uiPriority w:val="99"/>
    <w:semiHidden/>
    <w:unhideWhenUsed/>
    <w:rsid w:val="00591908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</w:rPr>
  </w:style>
  <w:style w:type="character" w:styleId="aa">
    <w:name w:val="Hyperlink"/>
    <w:basedOn w:val="a0"/>
    <w:uiPriority w:val="99"/>
    <w:unhideWhenUsed/>
    <w:rsid w:val="00591908"/>
    <w:rPr>
      <w:color w:val="0000FF"/>
      <w:u w:val="single"/>
    </w:rPr>
  </w:style>
  <w:style w:type="paragraph" w:styleId="ab">
    <w:name w:val="header"/>
    <w:basedOn w:val="a"/>
    <w:link w:val="ac"/>
    <w:unhideWhenUsed/>
    <w:rsid w:val="00591908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rsid w:val="00591908"/>
    <w:rPr>
      <w:rFonts w:ascii="Arial" w:eastAsiaTheme="minorEastAsia" w:hAnsi="Arial" w:cs="Arial"/>
      <w:sz w:val="24"/>
      <w:szCs w:val="24"/>
      <w:lang w:eastAsia="ru-RU"/>
    </w:rPr>
  </w:style>
  <w:style w:type="paragraph" w:styleId="ad">
    <w:name w:val="footer"/>
    <w:basedOn w:val="a"/>
    <w:link w:val="ae"/>
    <w:uiPriority w:val="99"/>
    <w:semiHidden/>
    <w:unhideWhenUsed/>
    <w:rsid w:val="00591908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semiHidden/>
    <w:rsid w:val="00591908"/>
    <w:rPr>
      <w:rFonts w:ascii="Arial" w:eastAsiaTheme="minorEastAsia" w:hAnsi="Arial" w:cs="Arial"/>
      <w:sz w:val="24"/>
      <w:szCs w:val="24"/>
      <w:lang w:eastAsia="ru-RU"/>
    </w:rPr>
  </w:style>
  <w:style w:type="table" w:styleId="af">
    <w:name w:val="Table Grid"/>
    <w:basedOn w:val="a1"/>
    <w:rsid w:val="008D78A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">
    <w:name w:val="Основной текст (4)_"/>
    <w:basedOn w:val="a0"/>
    <w:link w:val="41"/>
    <w:uiPriority w:val="99"/>
    <w:locked/>
    <w:rsid w:val="008D78AC"/>
    <w:rPr>
      <w:rFonts w:cs="Times New Roman"/>
      <w:sz w:val="26"/>
      <w:szCs w:val="26"/>
      <w:shd w:val="clear" w:color="auto" w:fill="FFFFFF"/>
    </w:rPr>
  </w:style>
  <w:style w:type="paragraph" w:customStyle="1" w:styleId="41">
    <w:name w:val="Основной текст (4)1"/>
    <w:basedOn w:val="a"/>
    <w:link w:val="4"/>
    <w:uiPriority w:val="99"/>
    <w:rsid w:val="008D78AC"/>
    <w:pPr>
      <w:widowControl/>
      <w:shd w:val="clear" w:color="auto" w:fill="FFFFFF"/>
      <w:autoSpaceDE/>
      <w:autoSpaceDN/>
      <w:adjustRightInd/>
      <w:spacing w:before="360" w:after="60" w:line="326" w:lineRule="exact"/>
      <w:ind w:hanging="600"/>
    </w:pPr>
    <w:rPr>
      <w:rFonts w:asciiTheme="minorHAnsi" w:eastAsiaTheme="minorHAnsi" w:hAnsiTheme="minorHAnsi" w:cs="Times New Roman"/>
      <w:sz w:val="26"/>
      <w:szCs w:val="26"/>
      <w:lang w:eastAsia="en-US"/>
    </w:rPr>
  </w:style>
  <w:style w:type="paragraph" w:styleId="af0">
    <w:name w:val="List Paragraph"/>
    <w:basedOn w:val="a"/>
    <w:uiPriority w:val="34"/>
    <w:qFormat/>
    <w:rsid w:val="008551E7"/>
    <w:pPr>
      <w:ind w:left="720"/>
      <w:contextualSpacing/>
    </w:pPr>
  </w:style>
  <w:style w:type="paragraph" w:customStyle="1" w:styleId="ConsPlusNormal">
    <w:name w:val="ConsPlusNormal"/>
    <w:link w:val="ConsPlusNormal0"/>
    <w:rsid w:val="001F1B7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customStyle="1" w:styleId="ConsPlusNonformat">
    <w:name w:val="ConsPlusNonformat"/>
    <w:uiPriority w:val="99"/>
    <w:rsid w:val="00603EC3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styleId="af1">
    <w:name w:val="FollowedHyperlink"/>
    <w:basedOn w:val="a0"/>
    <w:uiPriority w:val="99"/>
    <w:semiHidden/>
    <w:unhideWhenUsed/>
    <w:rsid w:val="005625E3"/>
    <w:rPr>
      <w:color w:val="800080" w:themeColor="followedHyperlink"/>
      <w:u w:val="single"/>
    </w:rPr>
  </w:style>
  <w:style w:type="paragraph" w:styleId="af2">
    <w:name w:val="Balloon Text"/>
    <w:basedOn w:val="a"/>
    <w:link w:val="af3"/>
    <w:uiPriority w:val="99"/>
    <w:semiHidden/>
    <w:unhideWhenUsed/>
    <w:rsid w:val="00366D4C"/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366D4C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11">
    <w:name w:val="Обычный1"/>
    <w:rsid w:val="009B30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ConsPlusDocList">
    <w:name w:val="ConsPlusDocList"/>
    <w:uiPriority w:val="99"/>
    <w:rsid w:val="00535F25"/>
    <w:pPr>
      <w:widowControl w:val="0"/>
      <w:autoSpaceDE w:val="0"/>
      <w:autoSpaceDN w:val="0"/>
      <w:adjustRightInd w:val="0"/>
      <w:spacing w:after="0" w:line="240" w:lineRule="auto"/>
    </w:pPr>
    <w:rPr>
      <w:rFonts w:ascii="Tahoma" w:eastAsiaTheme="minorEastAsia" w:hAnsi="Tahoma" w:cs="Tahoma"/>
      <w:sz w:val="18"/>
      <w:szCs w:val="18"/>
      <w:lang w:eastAsia="ru-RU"/>
    </w:rPr>
  </w:style>
  <w:style w:type="character" w:styleId="af4">
    <w:name w:val="Strong"/>
    <w:basedOn w:val="a0"/>
    <w:uiPriority w:val="22"/>
    <w:qFormat/>
    <w:rsid w:val="003E3E48"/>
    <w:rPr>
      <w:b/>
      <w:bCs/>
    </w:rPr>
  </w:style>
  <w:style w:type="character" w:customStyle="1" w:styleId="3">
    <w:name w:val="Заголовок №3"/>
    <w:basedOn w:val="a0"/>
    <w:rsid w:val="009B711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10"/>
      <w:sz w:val="25"/>
      <w:szCs w:val="25"/>
    </w:rPr>
  </w:style>
  <w:style w:type="character" w:customStyle="1" w:styleId="af5">
    <w:name w:val="Основной текст_"/>
    <w:basedOn w:val="a0"/>
    <w:link w:val="13"/>
    <w:rsid w:val="00E37F5C"/>
    <w:rPr>
      <w:rFonts w:ascii="Times New Roman" w:eastAsia="Times New Roman" w:hAnsi="Times New Roman" w:cs="Times New Roman"/>
      <w:sz w:val="26"/>
      <w:szCs w:val="26"/>
      <w:shd w:val="clear" w:color="auto" w:fill="FFFFFF"/>
    </w:rPr>
  </w:style>
  <w:style w:type="paragraph" w:customStyle="1" w:styleId="13">
    <w:name w:val="Основной текст13"/>
    <w:basedOn w:val="a"/>
    <w:link w:val="af5"/>
    <w:rsid w:val="00E37F5C"/>
    <w:pPr>
      <w:widowControl/>
      <w:shd w:val="clear" w:color="auto" w:fill="FFFFFF"/>
      <w:autoSpaceDE/>
      <w:autoSpaceDN/>
      <w:adjustRightInd/>
      <w:spacing w:before="480" w:after="60" w:line="317" w:lineRule="exact"/>
      <w:ind w:firstLine="0"/>
    </w:pPr>
    <w:rPr>
      <w:rFonts w:ascii="Times New Roman" w:eastAsia="Times New Roman" w:hAnsi="Times New Roman" w:cs="Times New Roman"/>
      <w:sz w:val="26"/>
      <w:szCs w:val="26"/>
      <w:lang w:eastAsia="en-US"/>
    </w:rPr>
  </w:style>
  <w:style w:type="paragraph" w:styleId="af6">
    <w:name w:val="Body Text"/>
    <w:basedOn w:val="a"/>
    <w:link w:val="af7"/>
    <w:qFormat/>
    <w:rsid w:val="0049017E"/>
    <w:pPr>
      <w:widowControl/>
      <w:autoSpaceDE/>
      <w:autoSpaceDN/>
      <w:adjustRightInd/>
      <w:spacing w:before="180" w:after="180"/>
      <w:ind w:firstLine="0"/>
      <w:jc w:val="left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f7">
    <w:name w:val="Основной текст Знак"/>
    <w:basedOn w:val="a0"/>
    <w:link w:val="af6"/>
    <w:rsid w:val="0049017E"/>
    <w:rPr>
      <w:sz w:val="24"/>
      <w:szCs w:val="24"/>
      <w:lang w:val="en-US"/>
    </w:rPr>
  </w:style>
  <w:style w:type="paragraph" w:customStyle="1" w:styleId="FirstParagraph">
    <w:name w:val="First Paragraph"/>
    <w:basedOn w:val="af6"/>
    <w:next w:val="af6"/>
    <w:qFormat/>
    <w:rsid w:val="0049017E"/>
  </w:style>
  <w:style w:type="paragraph" w:customStyle="1" w:styleId="Compact">
    <w:name w:val="Compact"/>
    <w:basedOn w:val="af6"/>
    <w:qFormat/>
    <w:rsid w:val="0049017E"/>
    <w:pPr>
      <w:spacing w:before="36" w:after="36"/>
    </w:pPr>
  </w:style>
  <w:style w:type="paragraph" w:customStyle="1" w:styleId="Caption">
    <w:name w:val="Caption"/>
    <w:basedOn w:val="a"/>
    <w:rsid w:val="0049017E"/>
    <w:pPr>
      <w:widowControl/>
      <w:autoSpaceDE/>
      <w:autoSpaceDN/>
      <w:adjustRightInd/>
      <w:spacing w:after="120"/>
      <w:ind w:firstLine="0"/>
      <w:jc w:val="left"/>
    </w:pPr>
    <w:rPr>
      <w:rFonts w:asciiTheme="minorHAnsi" w:eastAsiaTheme="minorHAnsi" w:hAnsiTheme="minorHAnsi" w:cstheme="minorBidi"/>
      <w:i/>
      <w:lang w:val="en-US" w:eastAsia="en-US"/>
    </w:rPr>
  </w:style>
  <w:style w:type="paragraph" w:styleId="af8">
    <w:name w:val="No Spacing"/>
    <w:uiPriority w:val="1"/>
    <w:qFormat/>
    <w:rsid w:val="004901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onsTitle">
    <w:name w:val="ConsTitle"/>
    <w:rsid w:val="0049017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16"/>
      <w:szCs w:val="16"/>
      <w:lang w:eastAsia="ru-RU"/>
    </w:rPr>
  </w:style>
  <w:style w:type="character" w:customStyle="1" w:styleId="ConsPlusNormal0">
    <w:name w:val="ConsPlusNormal Знак"/>
    <w:link w:val="ConsPlusNormal"/>
    <w:locked/>
    <w:rsid w:val="0049017E"/>
    <w:rPr>
      <w:rFonts w:ascii="Times New Roman" w:eastAsiaTheme="minorEastAsia" w:hAnsi="Times New Roman" w:cs="Times New Roman"/>
      <w:sz w:val="24"/>
      <w:szCs w:val="24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03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5DA26-A28A-4BA9-8F01-0EB6CB851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5</TotalTime>
  <Pages>13</Pages>
  <Words>3616</Words>
  <Characters>20615</Characters>
  <Application>Microsoft Office Word</Application>
  <DocSecurity>0</DocSecurity>
  <Lines>171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lla</dc:creator>
  <cp:lastModifiedBy>Admin</cp:lastModifiedBy>
  <cp:revision>54</cp:revision>
  <cp:lastPrinted>2019-12-27T08:47:00Z</cp:lastPrinted>
  <dcterms:created xsi:type="dcterms:W3CDTF">2019-04-01T11:33:00Z</dcterms:created>
  <dcterms:modified xsi:type="dcterms:W3CDTF">2019-12-30T13:21:00Z</dcterms:modified>
</cp:coreProperties>
</file>